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intelligence2.xml" ContentType="application/vnd.ms-office.intelligence2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:rsidRPr="002B045E" w:rsidR="00B92F68" w:rsidP="00A1506D" w:rsidRDefault="00722B32" w14:paraId="3A86F06A" w14:textId="38BD8721">
      <w:pPr>
        <w:spacing w:after="240"/>
        <w:rPr>
          <w:b/>
          <w:sz w:val="36"/>
          <w:szCs w:val="36"/>
          <w:lang w:val="en-CA"/>
        </w:rPr>
      </w:pPr>
      <w:r w:rsidRPr="002B045E">
        <w:rPr>
          <w:b/>
          <w:sz w:val="36"/>
          <w:szCs w:val="36"/>
          <w:lang w:val="en-CA"/>
        </w:rPr>
        <w:t>Children and Youth Ministry Lead</w:t>
      </w:r>
      <w:r w:rsidRPr="002B045E" w:rsidR="00BF3A4E">
        <w:rPr>
          <w:b/>
          <w:sz w:val="36"/>
          <w:szCs w:val="36"/>
          <w:lang w:val="en-CA"/>
        </w:rPr>
        <w:t>, Zion Presbyterian Church</w:t>
      </w:r>
    </w:p>
    <w:p w:rsidRPr="00BF3A4E" w:rsidR="008334C7" w:rsidP="00BF3A4E" w:rsidRDefault="00722B32" w14:paraId="44B7EE80" w14:textId="3AD487D7">
      <w:pPr>
        <w:spacing w:after="120"/>
        <w:rPr>
          <w:b/>
          <w:lang w:val="en-CA"/>
        </w:rPr>
      </w:pPr>
      <w:r>
        <w:rPr>
          <w:b/>
          <w:sz w:val="28"/>
          <w:szCs w:val="28"/>
          <w:lang w:val="en-CA"/>
        </w:rPr>
        <w:t>THE OPPORTUNITY</w:t>
      </w:r>
    </w:p>
    <w:p w:rsidRPr="00CA65CF" w:rsidR="00722B32" w:rsidP="00722B32" w:rsidRDefault="56CB31DE" w14:paraId="7A97F20A" w14:textId="4A1740F2">
      <w:r>
        <w:t xml:space="preserve">Zion Presbyterian Church </w:t>
      </w:r>
      <w:r w:rsidR="00722B32">
        <w:t xml:space="preserve">is a </w:t>
      </w:r>
      <w:r w:rsidR="018F3D6C">
        <w:t>thriving</w:t>
      </w:r>
      <w:r w:rsidR="00722B32">
        <w:t xml:space="preserve">, </w:t>
      </w:r>
      <w:r w:rsidRPr="009874EF" w:rsidR="009874EF">
        <w:t xml:space="preserve">250 </w:t>
      </w:r>
      <w:r w:rsidRPr="00620EFC" w:rsidR="00722B32">
        <w:t>member</w:t>
      </w:r>
      <w:r w:rsidRPr="2F558A9D" w:rsidR="00722B32">
        <w:rPr>
          <w:color w:val="FF0000"/>
        </w:rPr>
        <w:t xml:space="preserve"> </w:t>
      </w:r>
      <w:r w:rsidR="00722B32">
        <w:t xml:space="preserve">Presbyterian church in </w:t>
      </w:r>
      <w:r w:rsidR="1A7683DB">
        <w:t>Charlottetown, Prince Edward Island</w:t>
      </w:r>
      <w:r w:rsidR="00722B32">
        <w:t xml:space="preserve">. </w:t>
      </w:r>
      <w:r w:rsidR="6E9D6536">
        <w:t xml:space="preserve">Zion is </w:t>
      </w:r>
      <w:r w:rsidR="00722B32">
        <w:t xml:space="preserve">seeking a </w:t>
      </w:r>
      <w:r w:rsidR="3E8F7422">
        <w:t xml:space="preserve">vibrant, creative, </w:t>
      </w:r>
      <w:r w:rsidR="00722B32">
        <w:t>passionate</w:t>
      </w:r>
      <w:r w:rsidR="7B4E71D3">
        <w:t xml:space="preserve"> follower of Jesus</w:t>
      </w:r>
      <w:r w:rsidR="00620EFC">
        <w:t xml:space="preserve"> with</w:t>
      </w:r>
      <w:r w:rsidR="5A3C08CC">
        <w:t xml:space="preserve"> a vision for</w:t>
      </w:r>
      <w:r w:rsidR="00722B32">
        <w:t xml:space="preserve"> </w:t>
      </w:r>
      <w:r w:rsidRPr="00620EFC" w:rsidR="00722B32">
        <w:t>Child</w:t>
      </w:r>
      <w:r w:rsidRPr="00620EFC" w:rsidR="0986E46A">
        <w:t>ren</w:t>
      </w:r>
      <w:r w:rsidRPr="00620EFC" w:rsidR="00722B32">
        <w:t xml:space="preserve"> and Youth Ministry </w:t>
      </w:r>
      <w:r w:rsidR="00620EFC">
        <w:t xml:space="preserve">to lead, </w:t>
      </w:r>
      <w:r w:rsidRPr="00620EFC" w:rsidR="00722B32">
        <w:t>develop and</w:t>
      </w:r>
      <w:r w:rsidRPr="2F558A9D" w:rsidR="00722B32">
        <w:rPr>
          <w:b/>
          <w:bCs/>
        </w:rPr>
        <w:t xml:space="preserve"> </w:t>
      </w:r>
      <w:r w:rsidR="00722B32">
        <w:t>grow our ministries for children and youth.</w:t>
      </w:r>
      <w:r w:rsidR="5D50E48D">
        <w:t xml:space="preserve"> </w:t>
      </w:r>
    </w:p>
    <w:p w:rsidR="00722B32" w:rsidP="002B045E" w:rsidRDefault="00722B32" w14:paraId="615F5E8C" w14:textId="1F3CE8DB">
      <w:pPr>
        <w:spacing w:before="120" w:after="240"/>
        <w:rPr>
          <w:lang w:val="en-CA"/>
        </w:rPr>
      </w:pPr>
      <w:r>
        <w:t xml:space="preserve">Currently serving an average of </w:t>
      </w:r>
      <w:r w:rsidR="54A10E9D">
        <w:t>15</w:t>
      </w:r>
      <w:r>
        <w:t xml:space="preserve"> children and youth weekly, our church is committed to establishing a strong, sustainable, and gospel-centered foundation for the next generation. </w:t>
      </w:r>
      <w:r w:rsidRPr="2F558A9D" w:rsidR="64DC62BD">
        <w:t xml:space="preserve">The successful candidate will have a </w:t>
      </w:r>
      <w:r w:rsidR="009874EF">
        <w:t>mature</w:t>
      </w:r>
      <w:r w:rsidRPr="2F558A9D" w:rsidR="64DC62BD">
        <w:t xml:space="preserve"> Christian faith </w:t>
      </w:r>
      <w:r w:rsidRPr="2F558A9D" w:rsidR="13F5CFDA">
        <w:t xml:space="preserve">and </w:t>
      </w:r>
      <w:r w:rsidRPr="2F558A9D" w:rsidR="64DC62BD">
        <w:t>training and</w:t>
      </w:r>
      <w:r w:rsidRPr="2F558A9D" w:rsidR="1B6FD24C">
        <w:t>/</w:t>
      </w:r>
      <w:r w:rsidRPr="2F558A9D" w:rsidR="64DC62BD">
        <w:t>or experience in Christian Education</w:t>
      </w:r>
      <w:r w:rsidRPr="2F558A9D" w:rsidR="6C62D46F">
        <w:t xml:space="preserve">. By utilizing their </w:t>
      </w:r>
      <w:r w:rsidRPr="2F558A9D" w:rsidR="64DC62BD">
        <w:t>excellent interpersonal skills and gifts for leadership</w:t>
      </w:r>
      <w:r w:rsidR="00620EFC">
        <w:t>,</w:t>
      </w:r>
      <w:r w:rsidRPr="2F558A9D" w:rsidR="7E2F9FB6">
        <w:t xml:space="preserve"> they will provide </w:t>
      </w:r>
      <w:r w:rsidR="4A127DE6">
        <w:t xml:space="preserve">discipleship to children </w:t>
      </w:r>
      <w:r w:rsidR="20FFFA09">
        <w:t xml:space="preserve">and </w:t>
      </w:r>
      <w:r w:rsidR="4A127DE6">
        <w:t>youth</w:t>
      </w:r>
      <w:r w:rsidR="00620EFC">
        <w:t xml:space="preserve"> </w:t>
      </w:r>
      <w:r w:rsidR="4A127DE6">
        <w:t>to encourage growth in faith.</w:t>
      </w:r>
    </w:p>
    <w:p w:rsidR="005C5C3C" w:rsidP="51B2B7C6" w:rsidRDefault="00BF3A4E" w14:paraId="4815FA3B" w14:textId="3687333F">
      <w:pPr>
        <w:spacing w:after="120"/>
        <w:rPr>
          <w:b/>
          <w:bCs/>
          <w:sz w:val="28"/>
          <w:szCs w:val="28"/>
          <w:lang w:val="en-CA"/>
        </w:rPr>
      </w:pPr>
      <w:r w:rsidRPr="7D260F02">
        <w:rPr>
          <w:b/>
          <w:bCs/>
          <w:sz w:val="28"/>
          <w:szCs w:val="28"/>
          <w:lang w:val="en-CA"/>
        </w:rPr>
        <w:t>RESPONSIBILIT</w:t>
      </w:r>
      <w:r w:rsidRPr="7D260F02" w:rsidR="003F5998">
        <w:rPr>
          <w:b/>
          <w:bCs/>
          <w:sz w:val="28"/>
          <w:szCs w:val="28"/>
          <w:lang w:val="en-CA"/>
        </w:rPr>
        <w:t>I</w:t>
      </w:r>
      <w:r w:rsidRPr="7D260F02">
        <w:rPr>
          <w:b/>
          <w:bCs/>
          <w:sz w:val="28"/>
          <w:szCs w:val="28"/>
          <w:lang w:val="en-CA"/>
        </w:rPr>
        <w:t>ES</w:t>
      </w:r>
    </w:p>
    <w:p w:rsidR="0A711023" w:rsidP="7D260F02" w:rsidRDefault="0A711023" w14:paraId="6DFF57E2" w14:textId="21F8A383">
      <w:pPr>
        <w:spacing w:after="120"/>
        <w:rPr>
          <w:b/>
          <w:bCs/>
          <w:sz w:val="28"/>
          <w:szCs w:val="28"/>
          <w:lang w:val="en-CA"/>
        </w:rPr>
      </w:pPr>
      <w:r w:rsidRPr="2F558A9D">
        <w:rPr>
          <w:b/>
          <w:bCs/>
          <w:sz w:val="28"/>
          <w:szCs w:val="28"/>
          <w:lang w:val="en-CA"/>
        </w:rPr>
        <w:t>1. Program Development and Implementation</w:t>
      </w:r>
    </w:p>
    <w:p w:rsidR="00620EFC" w:rsidP="51B2B7C6" w:rsidRDefault="693BC71B" w14:paraId="048FA58F" w14:textId="40C1C11F">
      <w:pPr>
        <w:pStyle w:val="ListParagraph"/>
        <w:numPr>
          <w:ilvl w:val="0"/>
          <w:numId w:val="23"/>
        </w:numPr>
        <w:spacing w:before="120" w:after="120" w:line="259" w:lineRule="auto"/>
      </w:pPr>
      <w:r>
        <w:t xml:space="preserve">Cast a vision for </w:t>
      </w:r>
      <w:r w:rsidR="05DB8548">
        <w:t xml:space="preserve">Zion’s </w:t>
      </w:r>
      <w:r>
        <w:t>children and youth ministry</w:t>
      </w:r>
      <w:r w:rsidR="31AB48B8">
        <w:t xml:space="preserve"> and i</w:t>
      </w:r>
      <w:r w:rsidR="3583611C">
        <w:t xml:space="preserve">dentify, </w:t>
      </w:r>
      <w:r w:rsidR="72050B09">
        <w:t>r</w:t>
      </w:r>
      <w:r w:rsidR="2826235D">
        <w:t>ecommend</w:t>
      </w:r>
      <w:r w:rsidR="7F62C70E">
        <w:t xml:space="preserve"> and</w:t>
      </w:r>
      <w:r w:rsidR="2826235D">
        <w:t xml:space="preserve"> implement </w:t>
      </w:r>
      <w:r w:rsidR="570A6867">
        <w:t xml:space="preserve">a </w:t>
      </w:r>
      <w:r w:rsidR="00620EFC">
        <w:t>curriculum</w:t>
      </w:r>
      <w:r w:rsidR="570A6867">
        <w:t xml:space="preserve"> that supports this vision</w:t>
      </w:r>
      <w:r w:rsidR="00620EFC">
        <w:t>.</w:t>
      </w:r>
      <w:r w:rsidR="570A6867">
        <w:t xml:space="preserve"> </w:t>
      </w:r>
    </w:p>
    <w:p w:rsidR="6AE0F54F" w:rsidP="51B2B7C6" w:rsidRDefault="6AE0F54F" w14:paraId="4EAADCA5" w14:textId="3618C8DF">
      <w:pPr>
        <w:pStyle w:val="ListParagraph"/>
        <w:numPr>
          <w:ilvl w:val="0"/>
          <w:numId w:val="23"/>
        </w:numPr>
        <w:spacing w:before="120" w:after="120" w:line="259" w:lineRule="auto"/>
      </w:pPr>
      <w:r>
        <w:t xml:space="preserve">Create an inclusive, </w:t>
      </w:r>
      <w:r w:rsidR="7430496C">
        <w:t>supportive,</w:t>
      </w:r>
      <w:r>
        <w:t xml:space="preserve"> and safe environment for participants</w:t>
      </w:r>
      <w:r w:rsidR="00620EFC">
        <w:t>,</w:t>
      </w:r>
      <w:r>
        <w:t xml:space="preserve"> including those with unique needs</w:t>
      </w:r>
      <w:r w:rsidR="00620EFC">
        <w:t>.</w:t>
      </w:r>
    </w:p>
    <w:p w:rsidR="432373EE" w:rsidP="51B2B7C6" w:rsidRDefault="4052C765" w14:paraId="7965FD6F" w14:textId="513EE0CD">
      <w:pPr>
        <w:pStyle w:val="ListParagraph"/>
        <w:numPr>
          <w:ilvl w:val="0"/>
          <w:numId w:val="23"/>
        </w:numPr>
        <w:spacing w:before="120" w:after="120" w:line="259" w:lineRule="auto"/>
      </w:pPr>
      <w:r>
        <w:t xml:space="preserve">Plan, </w:t>
      </w:r>
      <w:r w:rsidR="00620EFC">
        <w:t>set up</w:t>
      </w:r>
      <w:r>
        <w:t xml:space="preserve">, and teach weekly </w:t>
      </w:r>
      <w:r w:rsidR="4E17ABE3">
        <w:t xml:space="preserve">programming </w:t>
      </w:r>
      <w:r>
        <w:t>as required</w:t>
      </w:r>
      <w:r w:rsidR="00620EFC">
        <w:t>,</w:t>
      </w:r>
      <w:r w:rsidR="1AB38DEF">
        <w:t xml:space="preserve"> i</w:t>
      </w:r>
      <w:r w:rsidR="5E48E03E">
        <w:t>ncorporat</w:t>
      </w:r>
      <w:r w:rsidR="2832061E">
        <w:t>ing</w:t>
      </w:r>
      <w:r w:rsidR="5E48E03E">
        <w:t xml:space="preserve"> a variety of Bible stories, Bible verses, activities, crafts, games, and music into the weekly lesson plans.</w:t>
      </w:r>
    </w:p>
    <w:p w:rsidR="249C267A" w:rsidP="2F558A9D" w:rsidRDefault="249C267A" w14:paraId="4D9D6EFF" w14:textId="68ED708A">
      <w:pPr>
        <w:pStyle w:val="ListParagraph"/>
        <w:numPr>
          <w:ilvl w:val="0"/>
          <w:numId w:val="23"/>
        </w:numPr>
        <w:spacing w:before="120" w:after="120" w:line="259" w:lineRule="auto"/>
      </w:pPr>
      <w:r>
        <w:t>Develop and implement activities suitable for youth events</w:t>
      </w:r>
      <w:r w:rsidR="0396B92C">
        <w:t xml:space="preserve"> </w:t>
      </w:r>
      <w:r>
        <w:t>to stimulate engagement, social interaction, and growth in faith.</w:t>
      </w:r>
    </w:p>
    <w:p w:rsidR="266589D0" w:rsidP="51B2B7C6" w:rsidRDefault="177564A4" w14:paraId="5FB308D9" w14:textId="6ABF5D26">
      <w:pPr>
        <w:pStyle w:val="ListParagraph"/>
        <w:numPr>
          <w:ilvl w:val="0"/>
          <w:numId w:val="23"/>
        </w:numPr>
        <w:spacing w:before="120" w:after="120" w:line="259" w:lineRule="auto"/>
      </w:pPr>
      <w:r>
        <w:t>Create and innovate new ways to engage parents and provide resources for use at home with their children.</w:t>
      </w:r>
    </w:p>
    <w:p w:rsidR="00620EFC" w:rsidP="00FF059A" w:rsidRDefault="50EF0B86" w14:paraId="6051F67B" w14:textId="77777777">
      <w:pPr>
        <w:pStyle w:val="ListParagraph"/>
        <w:numPr>
          <w:ilvl w:val="0"/>
          <w:numId w:val="23"/>
        </w:numPr>
        <w:spacing w:before="120" w:after="120" w:line="259" w:lineRule="auto"/>
      </w:pPr>
      <w:r>
        <w:t>Register children and youth and maintain adequate records of the participants and their families.</w:t>
      </w:r>
    </w:p>
    <w:p w:rsidR="2F558A9D" w:rsidP="002B045E" w:rsidRDefault="429E9FEC" w14:paraId="5EF7CD32" w14:textId="4039C1D9">
      <w:pPr>
        <w:pStyle w:val="ListParagraph"/>
        <w:numPr>
          <w:ilvl w:val="0"/>
          <w:numId w:val="23"/>
        </w:numPr>
        <w:spacing w:before="120" w:after="240" w:line="259" w:lineRule="auto"/>
      </w:pPr>
      <w:r w:rsidRPr="2F558A9D">
        <w:t>Manage the program budget and develop proposals as required for additional funding requests.</w:t>
      </w:r>
    </w:p>
    <w:p w:rsidR="266973B5" w:rsidP="7D260F02" w:rsidRDefault="266973B5" w14:paraId="38752670" w14:textId="05DFEC40">
      <w:pPr>
        <w:spacing w:after="120"/>
        <w:rPr>
          <w:b/>
          <w:bCs/>
          <w:sz w:val="28"/>
          <w:szCs w:val="28"/>
          <w:lang w:val="en-CA"/>
        </w:rPr>
      </w:pPr>
      <w:r w:rsidRPr="7D260F02">
        <w:rPr>
          <w:b/>
          <w:bCs/>
          <w:sz w:val="28"/>
          <w:szCs w:val="28"/>
          <w:lang w:val="en-CA"/>
        </w:rPr>
        <w:t>2. Volunteer Recruitment, Training, and Development</w:t>
      </w:r>
    </w:p>
    <w:p w:rsidR="2176ACE9" w:rsidP="7D260F02" w:rsidRDefault="2176ACE9" w14:paraId="43B3F663" w14:textId="5B0600B9">
      <w:pPr>
        <w:pStyle w:val="ListParagraph"/>
        <w:numPr>
          <w:ilvl w:val="0"/>
          <w:numId w:val="23"/>
        </w:numPr>
        <w:spacing w:before="120" w:after="120" w:line="259" w:lineRule="auto"/>
      </w:pPr>
      <w:r>
        <w:t>Recruit and train volunteer teaching staff, ensuring that Sunday mornings are adequately staffed.</w:t>
      </w:r>
    </w:p>
    <w:p w:rsidR="06F44928" w:rsidP="7D260F02" w:rsidRDefault="06F44928" w14:paraId="09B74E30" w14:textId="60B8920C">
      <w:pPr>
        <w:pStyle w:val="ListParagraph"/>
        <w:numPr>
          <w:ilvl w:val="0"/>
          <w:numId w:val="23"/>
        </w:numPr>
        <w:spacing w:before="120" w:after="120" w:line="259" w:lineRule="auto"/>
      </w:pPr>
      <w:r>
        <w:t>Identify and develop leaders within the church to assist with youth events and activities</w:t>
      </w:r>
      <w:r w:rsidR="009874EF">
        <w:t>.</w:t>
      </w:r>
    </w:p>
    <w:p w:rsidR="00620EFC" w:rsidP="639A3860" w:rsidRDefault="479CAFA0" w14:paraId="49CF75B3" w14:textId="4BCBA109">
      <w:pPr>
        <w:pStyle w:val="ListParagraph"/>
        <w:numPr>
          <w:ilvl w:val="0"/>
          <w:numId w:val="23"/>
        </w:numPr>
        <w:spacing w:before="120" w:after="120" w:line="259" w:lineRule="auto"/>
      </w:pPr>
      <w:r>
        <w:t xml:space="preserve">Ensure volunteers </w:t>
      </w:r>
      <w:r w:rsidR="4CA87644">
        <w:t>a</w:t>
      </w:r>
      <w:r w:rsidR="2176ACE9">
        <w:t>dhere to the Lea</w:t>
      </w:r>
      <w:r w:rsidR="6723E289">
        <w:t>d</w:t>
      </w:r>
      <w:r w:rsidR="2176ACE9">
        <w:t xml:space="preserve">ing with </w:t>
      </w:r>
      <w:r w:rsidR="00620EFC">
        <w:t>Care Guiding</w:t>
      </w:r>
      <w:r w:rsidR="2176ACE9">
        <w:t xml:space="preserve"> Principles</w:t>
      </w:r>
      <w:r w:rsidR="61B87BE3">
        <w:t xml:space="preserve"> (</w:t>
      </w:r>
      <w:r w:rsidRPr="639A3860" w:rsidR="61B87BE3">
        <w:rPr>
          <w:i/>
          <w:iCs/>
        </w:rPr>
        <w:t>from the Leading with Care Policy for Ensuring a Climate of Safety for Children, Youth and Vulnerable Adults in The Presbyterian Church in Canada</w:t>
      </w:r>
      <w:r w:rsidR="61B87BE3">
        <w:t>)</w:t>
      </w:r>
      <w:r w:rsidR="2176ACE9">
        <w:t xml:space="preserve"> </w:t>
      </w:r>
      <w:r w:rsidR="72376EE2">
        <w:t>and</w:t>
      </w:r>
      <w:r w:rsidR="2176ACE9">
        <w:t xml:space="preserve"> have signed the Covenant of Care.</w:t>
      </w:r>
    </w:p>
    <w:p w:rsidRPr="00BF3A4E" w:rsidR="00F059CE" w:rsidP="7D260F02" w:rsidRDefault="415F9904" w14:paraId="1E53559C" w14:textId="5956769E">
      <w:pPr>
        <w:spacing w:after="120"/>
        <w:rPr>
          <w:b/>
          <w:bCs/>
          <w:sz w:val="28"/>
          <w:szCs w:val="28"/>
          <w:lang w:val="en-CA"/>
        </w:rPr>
      </w:pPr>
      <w:r w:rsidRPr="7D260F02">
        <w:rPr>
          <w:b/>
          <w:bCs/>
          <w:sz w:val="28"/>
          <w:szCs w:val="28"/>
          <w:lang w:val="en-CA"/>
        </w:rPr>
        <w:lastRenderedPageBreak/>
        <w:t>3. Relationship Building, Communication, and Collaboration</w:t>
      </w:r>
    </w:p>
    <w:p w:rsidRPr="00BF3A4E" w:rsidR="00F059CE" w:rsidP="7D260F02" w:rsidRDefault="415F9904" w14:paraId="240B1222" w14:textId="23C7B871">
      <w:pPr>
        <w:pStyle w:val="ListParagraph"/>
        <w:numPr>
          <w:ilvl w:val="0"/>
          <w:numId w:val="23"/>
        </w:numPr>
        <w:spacing w:before="120" w:after="120" w:line="259" w:lineRule="auto"/>
      </w:pPr>
      <w:r>
        <w:t xml:space="preserve">Greet and engage with </w:t>
      </w:r>
      <w:r w:rsidR="47D5537D">
        <w:t xml:space="preserve">all children and youth, welcoming and </w:t>
      </w:r>
      <w:r w:rsidR="24495420">
        <w:t>inviting</w:t>
      </w:r>
      <w:r w:rsidR="47D5537D">
        <w:t xml:space="preserve"> </w:t>
      </w:r>
      <w:r w:rsidR="400BA8BD">
        <w:t xml:space="preserve">new </w:t>
      </w:r>
      <w:r w:rsidR="00B40374">
        <w:t>participants</w:t>
      </w:r>
      <w:r w:rsidR="400BA8BD">
        <w:t xml:space="preserve"> to the program</w:t>
      </w:r>
      <w:r w:rsidR="009874EF">
        <w:t>.</w:t>
      </w:r>
      <w:r w:rsidR="400BA8BD">
        <w:t xml:space="preserve"> </w:t>
      </w:r>
    </w:p>
    <w:p w:rsidRPr="00BF3A4E" w:rsidR="00F059CE" w:rsidP="7D260F02" w:rsidRDefault="415F9904" w14:paraId="32030682" w14:textId="43508BF1">
      <w:pPr>
        <w:pStyle w:val="ListParagraph"/>
        <w:numPr>
          <w:ilvl w:val="0"/>
          <w:numId w:val="23"/>
        </w:numPr>
        <w:spacing w:before="120" w:after="120" w:line="259" w:lineRule="auto"/>
      </w:pPr>
      <w:r>
        <w:t>Maintain regular communication with parents</w:t>
      </w:r>
      <w:r w:rsidR="54081285">
        <w:t>/</w:t>
      </w:r>
      <w:r w:rsidR="07DE93C9">
        <w:t>grandparents</w:t>
      </w:r>
      <w:r w:rsidR="0185B246">
        <w:t>/</w:t>
      </w:r>
      <w:r w:rsidR="2C04FFF4">
        <w:t xml:space="preserve">caregivers </w:t>
      </w:r>
      <w:r>
        <w:t>and the church congregation – in-person, electronic, and/or social media.</w:t>
      </w:r>
    </w:p>
    <w:p w:rsidRPr="00BF3A4E" w:rsidR="00F059CE" w:rsidRDefault="1BF2CBCA" w14:paraId="23773D4E" w14:textId="6CF6298E">
      <w:pPr>
        <w:pStyle w:val="ListParagraph"/>
        <w:numPr>
          <w:ilvl w:val="0"/>
          <w:numId w:val="23"/>
        </w:numPr>
        <w:spacing w:before="120" w:after="120" w:line="259" w:lineRule="auto"/>
      </w:pPr>
      <w:r>
        <w:t>Check-in with parents/grandparents/caregivers and</w:t>
      </w:r>
      <w:r w:rsidR="00620EFC">
        <w:t>,</w:t>
      </w:r>
      <w:r>
        <w:t xml:space="preserve"> where appropriate</w:t>
      </w:r>
      <w:r w:rsidR="00620EFC">
        <w:t>,</w:t>
      </w:r>
      <w:r>
        <w:t xml:space="preserve"> youth</w:t>
      </w:r>
      <w:r w:rsidR="00620EFC">
        <w:t>,</w:t>
      </w:r>
      <w:r>
        <w:t xml:space="preserve"> on how the program </w:t>
      </w:r>
      <w:r w:rsidR="009874EF">
        <w:t>meets</w:t>
      </w:r>
      <w:r>
        <w:t xml:space="preserve"> their needs and interests</w:t>
      </w:r>
      <w:r w:rsidR="009874EF">
        <w:t>.</w:t>
      </w:r>
    </w:p>
    <w:p w:rsidRPr="00BF3A4E" w:rsidR="00F059CE" w:rsidP="7D260F02" w:rsidRDefault="415F9904" w14:paraId="5CA2106F" w14:textId="3745E616">
      <w:pPr>
        <w:pStyle w:val="ListParagraph"/>
        <w:numPr>
          <w:ilvl w:val="0"/>
          <w:numId w:val="23"/>
        </w:numPr>
        <w:spacing w:before="120" w:after="120" w:line="259" w:lineRule="auto"/>
      </w:pPr>
      <w:r>
        <w:t xml:space="preserve">Investigate partnering and learning opportunities with other churches to </w:t>
      </w:r>
      <w:r w:rsidR="009874EF">
        <w:t>support</w:t>
      </w:r>
      <w:r>
        <w:t xml:space="preserve"> the discipleship needs of our children and youth.</w:t>
      </w:r>
    </w:p>
    <w:p w:rsidRPr="00BF3A4E" w:rsidR="00F059CE" w:rsidP="7D260F02" w:rsidRDefault="415F9904" w14:paraId="21AC9157" w14:textId="47549C8C">
      <w:pPr>
        <w:pStyle w:val="ListParagraph"/>
        <w:numPr>
          <w:ilvl w:val="0"/>
          <w:numId w:val="23"/>
        </w:numPr>
        <w:spacing w:before="120" w:after="120" w:line="259" w:lineRule="auto"/>
      </w:pPr>
      <w:r>
        <w:t xml:space="preserve">Demonstrate collaboration skills when working with the ministers, other church staff, </w:t>
      </w:r>
      <w:r w:rsidR="00620EFC">
        <w:t>S</w:t>
      </w:r>
      <w:r>
        <w:t>ession, and the Ch</w:t>
      </w:r>
      <w:r w:rsidR="4BA9ED2F">
        <w:t>ildren</w:t>
      </w:r>
      <w:r w:rsidR="009874EF">
        <w:t xml:space="preserve"> and</w:t>
      </w:r>
      <w:r w:rsidR="4BA9ED2F">
        <w:t xml:space="preserve"> Youth Ministry </w:t>
      </w:r>
      <w:r>
        <w:t>committee.</w:t>
      </w:r>
    </w:p>
    <w:p w:rsidR="00620EFC" w:rsidP="00620EFC" w:rsidRDefault="040A2660" w14:paraId="37B0F981" w14:textId="32020BE4">
      <w:pPr>
        <w:pStyle w:val="ListParagraph"/>
        <w:numPr>
          <w:ilvl w:val="0"/>
          <w:numId w:val="23"/>
        </w:numPr>
        <w:spacing w:before="120" w:after="120" w:line="259" w:lineRule="auto"/>
      </w:pPr>
      <w:r>
        <w:t>Respond to concerns raised in a timely and appropriate manner</w:t>
      </w:r>
      <w:r w:rsidR="009874EF">
        <w:t>.</w:t>
      </w:r>
    </w:p>
    <w:p w:rsidR="00620EFC" w:rsidP="00620EFC" w:rsidRDefault="27C133AC" w14:paraId="6327BC93" w14:textId="0698863D">
      <w:pPr>
        <w:pStyle w:val="ListParagraph"/>
        <w:numPr>
          <w:ilvl w:val="0"/>
          <w:numId w:val="23"/>
        </w:numPr>
        <w:spacing w:before="120" w:after="120" w:line="259" w:lineRule="auto"/>
      </w:pPr>
      <w:r>
        <w:t>Participate actively within the Children</w:t>
      </w:r>
      <w:r w:rsidR="009874EF">
        <w:t xml:space="preserve"> and</w:t>
      </w:r>
      <w:r>
        <w:t xml:space="preserve"> Youth Ministry committee and prepare </w:t>
      </w:r>
      <w:r w:rsidR="36EFD107">
        <w:t>written and oral updates as required</w:t>
      </w:r>
      <w:r w:rsidR="009874EF">
        <w:t>.</w:t>
      </w:r>
      <w:r w:rsidR="36EFD107">
        <w:t xml:space="preserve"> </w:t>
      </w:r>
    </w:p>
    <w:p w:rsidRPr="002B045E" w:rsidR="00F059CE" w:rsidP="002B045E" w:rsidRDefault="09F5AB46" w14:paraId="1D735942" w14:textId="37DDFC08">
      <w:pPr>
        <w:pStyle w:val="ListParagraph"/>
        <w:numPr>
          <w:ilvl w:val="0"/>
          <w:numId w:val="23"/>
        </w:numPr>
        <w:spacing w:before="120" w:after="240" w:line="259" w:lineRule="auto"/>
      </w:pPr>
      <w:r>
        <w:t>Communicate effectively</w:t>
      </w:r>
      <w:r w:rsidR="00620EFC">
        <w:t>,</w:t>
      </w:r>
      <w:r>
        <w:t xml:space="preserve"> whether in writing, orally, electronically or through social media.</w:t>
      </w:r>
    </w:p>
    <w:p w:rsidRPr="00BF3A4E" w:rsidR="00F059CE" w:rsidP="51B2B7C6" w:rsidRDefault="00BF3A4E" w14:paraId="14ADB709" w14:textId="0840897E">
      <w:pPr>
        <w:spacing w:after="120"/>
        <w:rPr>
          <w:b/>
          <w:bCs/>
          <w:sz w:val="28"/>
          <w:szCs w:val="28"/>
          <w:lang w:val="en-CA"/>
        </w:rPr>
      </w:pPr>
      <w:r w:rsidRPr="7D260F02">
        <w:rPr>
          <w:b/>
          <w:bCs/>
          <w:sz w:val="28"/>
          <w:szCs w:val="28"/>
          <w:lang w:val="en-CA"/>
        </w:rPr>
        <w:t>QUALIFICATIONS</w:t>
      </w:r>
    </w:p>
    <w:p w:rsidR="00722B32" w:rsidP="00722B32" w:rsidRDefault="00722B32" w14:paraId="179C9720" w14:textId="4AA1844C">
      <w:pPr>
        <w:rPr>
          <w:b/>
          <w:lang w:val="en-CA"/>
        </w:rPr>
      </w:pPr>
      <w:r>
        <w:rPr>
          <w:b/>
          <w:lang w:val="en-CA"/>
        </w:rPr>
        <w:t>Education and Experience</w:t>
      </w:r>
    </w:p>
    <w:p w:rsidR="4E234B68" w:rsidP="2F558A9D" w:rsidRDefault="5D7B3C2F" w14:paraId="65D379D8" w14:textId="1E47F6B4">
      <w:pPr>
        <w:pStyle w:val="ListParagraph"/>
        <w:numPr>
          <w:ilvl w:val="0"/>
          <w:numId w:val="23"/>
        </w:numPr>
        <w:spacing w:before="120" w:after="120" w:line="259" w:lineRule="auto"/>
      </w:pPr>
      <w:r>
        <w:t>Completed or enrolled in a post-secondary education program</w:t>
      </w:r>
      <w:r w:rsidR="009874EF">
        <w:t>;</w:t>
      </w:r>
      <w:r>
        <w:t xml:space="preserve"> </w:t>
      </w:r>
      <w:r w:rsidR="00620EFC">
        <w:t xml:space="preserve">a </w:t>
      </w:r>
      <w:r>
        <w:t>degree</w:t>
      </w:r>
      <w:r w:rsidR="009874EF">
        <w:t>/diploma</w:t>
      </w:r>
      <w:r>
        <w:t xml:space="preserve"> with a focus on education and/or child</w:t>
      </w:r>
      <w:r w:rsidR="6CE8B090">
        <w:t>ren</w:t>
      </w:r>
      <w:r>
        <w:t xml:space="preserve"> and youth </w:t>
      </w:r>
      <w:r w:rsidR="00620EFC">
        <w:t xml:space="preserve">is </w:t>
      </w:r>
      <w:r>
        <w:t xml:space="preserve">preferred. </w:t>
      </w:r>
    </w:p>
    <w:p w:rsidR="4E234B68" w:rsidP="2F558A9D" w:rsidRDefault="4E234B68" w14:paraId="0E830689" w14:textId="6A3191D6">
      <w:pPr>
        <w:pStyle w:val="ListParagraph"/>
        <w:numPr>
          <w:ilvl w:val="0"/>
          <w:numId w:val="23"/>
        </w:numPr>
        <w:spacing w:before="120" w:after="120" w:line="259" w:lineRule="auto"/>
      </w:pPr>
      <w:r>
        <w:t>Experience</w:t>
      </w:r>
      <w:r w:rsidR="2135D5FD">
        <w:t xml:space="preserve"> (paid or unpaid)</w:t>
      </w:r>
      <w:r>
        <w:t xml:space="preserve"> working with children</w:t>
      </w:r>
      <w:r w:rsidR="409E46DA">
        <w:t>,</w:t>
      </w:r>
      <w:r w:rsidR="00620EFC">
        <w:t xml:space="preserve"> </w:t>
      </w:r>
      <w:r>
        <w:t>youth</w:t>
      </w:r>
      <w:r w:rsidR="3E16CDBD">
        <w:t xml:space="preserve"> or camp ministry</w:t>
      </w:r>
    </w:p>
    <w:p w:rsidR="4E234B68" w:rsidP="51B2B7C6" w:rsidRDefault="4E234B68" w14:paraId="7CB5340A" w14:textId="71EDD6DD">
      <w:pPr>
        <w:pStyle w:val="ListParagraph"/>
        <w:numPr>
          <w:ilvl w:val="0"/>
          <w:numId w:val="23"/>
        </w:numPr>
        <w:spacing w:before="120" w:after="120" w:line="259" w:lineRule="auto"/>
      </w:pPr>
      <w:r>
        <w:t xml:space="preserve">Hold </w:t>
      </w:r>
      <w:r w:rsidR="00620EFC">
        <w:t>government-issued</w:t>
      </w:r>
      <w:r>
        <w:t xml:space="preserve"> ID</w:t>
      </w:r>
    </w:p>
    <w:p w:rsidR="4E234B68" w:rsidP="51B2B7C6" w:rsidRDefault="4E234B68" w14:paraId="7B76EF5B" w14:textId="4838A3FA">
      <w:pPr>
        <w:pStyle w:val="ListParagraph"/>
        <w:numPr>
          <w:ilvl w:val="0"/>
          <w:numId w:val="23"/>
        </w:numPr>
        <w:spacing w:before="120" w:after="120" w:line="259" w:lineRule="auto"/>
      </w:pPr>
      <w:r>
        <w:t>Provide documentation for Police Record Check</w:t>
      </w:r>
    </w:p>
    <w:p w:rsidRPr="002B045E" w:rsidR="00722B32" w:rsidP="002B045E" w:rsidRDefault="0893B977" w14:paraId="5D4D90D2" w14:textId="60DC4426">
      <w:pPr>
        <w:pStyle w:val="ListParagraph"/>
        <w:numPr>
          <w:ilvl w:val="0"/>
          <w:numId w:val="23"/>
        </w:numPr>
        <w:spacing w:before="120" w:after="240" w:line="259" w:lineRule="auto"/>
      </w:pPr>
      <w:r w:rsidRPr="51B2B7C6">
        <w:t>Emergency First Aid and CPR Certification</w:t>
      </w:r>
    </w:p>
    <w:p w:rsidR="00620EFC" w:rsidP="2693D754" w:rsidRDefault="00722B32" w14:paraId="43220331" w14:textId="77777777">
      <w:pPr>
        <w:spacing w:before="120" w:after="120" w:line="259" w:lineRule="auto"/>
        <w:rPr>
          <w:b/>
          <w:bCs/>
        </w:rPr>
      </w:pPr>
      <w:r w:rsidRPr="2693D754">
        <w:rPr>
          <w:b/>
          <w:bCs/>
        </w:rPr>
        <w:t>Knowledge, Skills and Abilities</w:t>
      </w:r>
      <w:r w:rsidR="00620EFC">
        <w:rPr>
          <w:b/>
          <w:bCs/>
        </w:rPr>
        <w:t xml:space="preserve"> </w:t>
      </w:r>
    </w:p>
    <w:p w:rsidRPr="00620EFC" w:rsidR="74EC1728" w:rsidP="2693D754" w:rsidRDefault="6E8481CF" w14:paraId="1BCB08FB" w14:textId="5583FA31">
      <w:pPr>
        <w:spacing w:before="120" w:after="120" w:line="259" w:lineRule="auto"/>
        <w:rPr>
          <w:b/>
          <w:bCs/>
          <w:u w:val="single"/>
        </w:rPr>
      </w:pPr>
      <w:r w:rsidRPr="00620EFC">
        <w:rPr>
          <w:b/>
          <w:bCs/>
          <w:u w:val="single"/>
        </w:rPr>
        <w:t>The candidate will have</w:t>
      </w:r>
      <w:r w:rsidRPr="00620EFC" w:rsidR="00620EFC">
        <w:rPr>
          <w:b/>
          <w:bCs/>
          <w:u w:val="single"/>
        </w:rPr>
        <w:t>:</w:t>
      </w:r>
    </w:p>
    <w:p w:rsidR="2B836A54" w:rsidP="51B2B7C6" w:rsidRDefault="002B045E" w14:paraId="51F47E81" w14:textId="1BA32C58">
      <w:pPr>
        <w:pStyle w:val="ListParagraph"/>
        <w:numPr>
          <w:ilvl w:val="0"/>
          <w:numId w:val="23"/>
        </w:numPr>
        <w:spacing w:before="120" w:after="120" w:line="259" w:lineRule="auto"/>
      </w:pPr>
      <w:r>
        <w:t>a</w:t>
      </w:r>
      <w:r w:rsidR="2B836A54">
        <w:t xml:space="preserve"> </w:t>
      </w:r>
      <w:r w:rsidR="59E93ABE">
        <w:t>love for children and youth with a passion to impact their spiritual growth</w:t>
      </w:r>
      <w:r w:rsidR="51ABE825">
        <w:t>.</w:t>
      </w:r>
    </w:p>
    <w:p w:rsidR="00F059CE" w:rsidP="00F059CE" w:rsidRDefault="002B045E" w14:paraId="08D89FD2" w14:textId="4CD3476D">
      <w:pPr>
        <w:pStyle w:val="ListParagraph"/>
        <w:numPr>
          <w:ilvl w:val="0"/>
          <w:numId w:val="23"/>
        </w:numPr>
        <w:spacing w:before="120" w:after="120" w:line="259" w:lineRule="auto"/>
      </w:pPr>
      <w:bookmarkStart w:name="_Int_iW3EPUEi" w:id="0"/>
      <w:r>
        <w:t>g</w:t>
      </w:r>
      <w:r w:rsidR="67D39D59">
        <w:t>ifts</w:t>
      </w:r>
      <w:bookmarkEnd w:id="0"/>
      <w:r w:rsidR="67D39D59">
        <w:t xml:space="preserve"> </w:t>
      </w:r>
      <w:r w:rsidR="0B707150">
        <w:t xml:space="preserve">of teaching, time management, </w:t>
      </w:r>
      <w:r w:rsidR="36622B6C">
        <w:t>communication,</w:t>
      </w:r>
      <w:r w:rsidR="0B707150">
        <w:t xml:space="preserve"> and </w:t>
      </w:r>
      <w:r w:rsidR="6F929A0F">
        <w:t>organizational skills</w:t>
      </w:r>
      <w:r w:rsidR="15AF14B8">
        <w:t>.</w:t>
      </w:r>
    </w:p>
    <w:p w:rsidR="00722B32" w:rsidP="51B2B7C6" w:rsidRDefault="002B045E" w14:paraId="0F1F8ECB" w14:textId="11249F2C">
      <w:pPr>
        <w:pStyle w:val="ListParagraph"/>
        <w:numPr>
          <w:ilvl w:val="0"/>
          <w:numId w:val="23"/>
        </w:numPr>
        <w:spacing w:before="120" w:after="120" w:line="259" w:lineRule="auto"/>
      </w:pPr>
      <w:r>
        <w:t>a</w:t>
      </w:r>
      <w:r w:rsidR="62E82CC0">
        <w:t xml:space="preserve"> </w:t>
      </w:r>
      <w:r w:rsidR="6F929A0F">
        <w:t>high degree of creativity, energy, and flexibility to adapt programs for different age groups</w:t>
      </w:r>
      <w:r w:rsidR="6B742190">
        <w:t xml:space="preserve"> and </w:t>
      </w:r>
      <w:r w:rsidR="35E0F09D">
        <w:t xml:space="preserve">to be able to </w:t>
      </w:r>
      <w:r w:rsidR="6B742190">
        <w:t>solve problems</w:t>
      </w:r>
      <w:r w:rsidR="15AF14B8">
        <w:t>.</w:t>
      </w:r>
    </w:p>
    <w:p w:rsidR="00722B32" w:rsidP="346B8D0F" w:rsidRDefault="002B045E" w14:paraId="5BEA836A" w14:textId="5E1F95A9">
      <w:pPr>
        <w:pStyle w:val="ListParagraph"/>
        <w:numPr>
          <w:ilvl w:val="0"/>
          <w:numId w:val="23"/>
        </w:numPr>
        <w:spacing w:before="120" w:after="120" w:line="259" w:lineRule="auto"/>
      </w:pPr>
      <w:r>
        <w:t>e</w:t>
      </w:r>
      <w:r w:rsidR="15AF14B8">
        <w:t xml:space="preserve">xcellent interpersonal skills and the ability to work independently as well </w:t>
      </w:r>
      <w:r w:rsidR="3CB58522">
        <w:t xml:space="preserve">as </w:t>
      </w:r>
      <w:r w:rsidR="15AF14B8">
        <w:t>in cooperation with the Minister/s and others in the congregation.</w:t>
      </w:r>
    </w:p>
    <w:p w:rsidR="00722B32" w:rsidP="51B2B7C6" w:rsidRDefault="002B045E" w14:paraId="70A27CD5" w14:textId="7A67B739">
      <w:pPr>
        <w:pStyle w:val="ListParagraph"/>
        <w:numPr>
          <w:ilvl w:val="0"/>
          <w:numId w:val="23"/>
        </w:numPr>
        <w:spacing w:before="120" w:after="120" w:line="259" w:lineRule="auto"/>
      </w:pPr>
      <w:r>
        <w:t>e</w:t>
      </w:r>
      <w:r w:rsidR="783328C8">
        <w:t>xcellent English communication skills – verbal and written – and presentation skills.</w:t>
      </w:r>
    </w:p>
    <w:p w:rsidR="00620EFC" w:rsidP="4075AF32" w:rsidRDefault="002B045E" w14:paraId="06343FE9" w14:textId="505F5F3A">
      <w:pPr>
        <w:pStyle w:val="ListParagraph"/>
        <w:numPr>
          <w:ilvl w:val="0"/>
          <w:numId w:val="23"/>
        </w:numPr>
        <w:spacing w:before="120" w:after="120" w:line="259" w:lineRule="auto"/>
        <w:rPr>
          <w:b/>
          <w:bCs/>
          <w:lang w:val="en-CA"/>
        </w:rPr>
      </w:pPr>
      <w:bookmarkStart w:name="_Int_n0Ind7eG" w:id="1"/>
      <w:r>
        <w:t>p</w:t>
      </w:r>
      <w:r w:rsidR="18872FCA">
        <w:t>roficien</w:t>
      </w:r>
      <w:r w:rsidR="67298EAE">
        <w:t>cy</w:t>
      </w:r>
      <w:bookmarkEnd w:id="1"/>
      <w:r w:rsidR="18872FCA">
        <w:t xml:space="preserve"> in using/learning digital media and platforms for a</w:t>
      </w:r>
      <w:r w:rsidR="41B902D7">
        <w:t>dministration and communication.</w:t>
      </w:r>
    </w:p>
    <w:p w:rsidR="00EA7841" w:rsidP="639A3860" w:rsidRDefault="00EA7841" w14:paraId="74EA4D43" w14:textId="77777777">
      <w:pPr>
        <w:spacing w:before="120" w:after="120" w:line="259" w:lineRule="auto"/>
        <w:rPr>
          <w:b/>
          <w:bCs/>
          <w:lang w:val="en-CA"/>
        </w:rPr>
      </w:pPr>
    </w:p>
    <w:p w:rsidR="00620EFC" w:rsidP="639A3860" w:rsidRDefault="009C5052" w14:paraId="7DEF014B" w14:textId="32515302">
      <w:pPr>
        <w:spacing w:before="120" w:after="120" w:line="259" w:lineRule="auto"/>
        <w:rPr>
          <w:b/>
          <w:bCs/>
          <w:lang w:val="en-CA"/>
        </w:rPr>
      </w:pPr>
      <w:r w:rsidRPr="4075AF32">
        <w:rPr>
          <w:b/>
          <w:bCs/>
          <w:lang w:val="en-CA"/>
        </w:rPr>
        <w:lastRenderedPageBreak/>
        <w:t xml:space="preserve">Desired </w:t>
      </w:r>
      <w:r w:rsidRPr="4075AF32" w:rsidR="00722B32">
        <w:rPr>
          <w:b/>
          <w:bCs/>
        </w:rPr>
        <w:t>Qualities</w:t>
      </w:r>
      <w:r w:rsidRPr="4075AF32" w:rsidR="7FEB588B">
        <w:rPr>
          <w:b/>
          <w:bCs/>
          <w:lang w:val="en-CA"/>
        </w:rPr>
        <w:t xml:space="preserve"> </w:t>
      </w:r>
    </w:p>
    <w:p w:rsidRPr="00620EFC" w:rsidR="00722B32" w:rsidP="51B2B7C6" w:rsidRDefault="7FEB588B" w14:paraId="7EAE1265" w14:textId="237AC321">
      <w:pPr>
        <w:rPr>
          <w:b/>
          <w:bCs/>
          <w:u w:val="single"/>
          <w:lang w:val="en-CA"/>
        </w:rPr>
      </w:pPr>
      <w:r w:rsidRPr="00620EFC">
        <w:rPr>
          <w:b/>
          <w:bCs/>
          <w:u w:val="single"/>
          <w:lang w:val="en-CA"/>
        </w:rPr>
        <w:t xml:space="preserve">The </w:t>
      </w:r>
      <w:r w:rsidR="009C5052">
        <w:rPr>
          <w:b/>
          <w:bCs/>
          <w:u w:val="single"/>
          <w:lang w:val="en-CA"/>
        </w:rPr>
        <w:t>c</w:t>
      </w:r>
      <w:r w:rsidRPr="00620EFC">
        <w:rPr>
          <w:b/>
          <w:bCs/>
          <w:u w:val="single"/>
          <w:lang w:val="en-CA"/>
        </w:rPr>
        <w:t>andidate will be</w:t>
      </w:r>
      <w:r w:rsidRPr="00620EFC" w:rsidR="00620EFC">
        <w:rPr>
          <w:b/>
          <w:bCs/>
          <w:u w:val="single"/>
          <w:lang w:val="en-CA"/>
        </w:rPr>
        <w:t>:</w:t>
      </w:r>
    </w:p>
    <w:p w:rsidR="00F059CE" w:rsidP="00F059CE" w:rsidRDefault="009C5052" w14:paraId="6452C4A7" w14:textId="5D1EF027">
      <w:pPr>
        <w:pStyle w:val="ListParagraph"/>
        <w:numPr>
          <w:ilvl w:val="0"/>
          <w:numId w:val="23"/>
        </w:numPr>
        <w:spacing w:before="120" w:after="120" w:line="259" w:lineRule="auto"/>
      </w:pPr>
      <w:r>
        <w:t>a</w:t>
      </w:r>
      <w:r w:rsidR="40FD164E">
        <w:t xml:space="preserve"> p</w:t>
      </w:r>
      <w:r w:rsidR="00F059CE">
        <w:t>assionate follower of Jesus</w:t>
      </w:r>
      <w:r>
        <w:t>,</w:t>
      </w:r>
    </w:p>
    <w:p w:rsidR="00F059CE" w:rsidP="00F059CE" w:rsidRDefault="009C5052" w14:paraId="0D517B0D" w14:textId="38E4B418">
      <w:pPr>
        <w:pStyle w:val="ListParagraph"/>
        <w:numPr>
          <w:ilvl w:val="0"/>
          <w:numId w:val="23"/>
        </w:numPr>
        <w:spacing w:before="120" w:after="120" w:line="259" w:lineRule="auto"/>
      </w:pPr>
      <w:r>
        <w:t>a</w:t>
      </w:r>
      <w:r w:rsidR="77A181C1">
        <w:t xml:space="preserve"> </w:t>
      </w:r>
      <w:r w:rsidR="5EF9EE8E">
        <w:t xml:space="preserve">growing </w:t>
      </w:r>
      <w:r w:rsidR="77A181C1">
        <w:t>d</w:t>
      </w:r>
      <w:r w:rsidR="00F059CE">
        <w:t xml:space="preserve">isciple and </w:t>
      </w:r>
      <w:r w:rsidR="63B29766">
        <w:t xml:space="preserve">joyful </w:t>
      </w:r>
      <w:r w:rsidR="00F059CE">
        <w:t>worshiper</w:t>
      </w:r>
      <w:r>
        <w:t>,</w:t>
      </w:r>
    </w:p>
    <w:p w:rsidR="0BA8AF8C" w:rsidP="51B2B7C6" w:rsidRDefault="009C5052" w14:paraId="65DA7A92" w14:textId="38DDBDFB">
      <w:pPr>
        <w:pStyle w:val="ListParagraph"/>
        <w:numPr>
          <w:ilvl w:val="0"/>
          <w:numId w:val="23"/>
        </w:numPr>
        <w:spacing w:before="120" w:after="120" w:line="259" w:lineRule="auto"/>
      </w:pPr>
      <w:r>
        <w:t>a</w:t>
      </w:r>
      <w:r w:rsidR="0BA8AF8C">
        <w:t xml:space="preserve"> team-player and collaborator</w:t>
      </w:r>
      <w:r>
        <w:t>,</w:t>
      </w:r>
    </w:p>
    <w:p w:rsidR="7AF3BBB0" w:rsidP="2F558A9D" w:rsidRDefault="009C5052" w14:paraId="43EFE722" w14:textId="2DCE280B">
      <w:pPr>
        <w:pStyle w:val="ListParagraph"/>
        <w:numPr>
          <w:ilvl w:val="0"/>
          <w:numId w:val="23"/>
        </w:numPr>
        <w:spacing w:before="120" w:after="120" w:line="259" w:lineRule="auto"/>
      </w:pPr>
      <w:r>
        <w:t>a</w:t>
      </w:r>
      <w:r w:rsidRPr="2F558A9D" w:rsidR="7AF3BBB0">
        <w:t>ble to articulate their faith</w:t>
      </w:r>
      <w:r>
        <w:t>,</w:t>
      </w:r>
    </w:p>
    <w:p w:rsidR="0BA8AF8C" w:rsidP="51B2B7C6" w:rsidRDefault="009C5052" w14:paraId="5FE1AB7F" w14:textId="58E2EA03">
      <w:pPr>
        <w:pStyle w:val="ListParagraph"/>
        <w:numPr>
          <w:ilvl w:val="0"/>
          <w:numId w:val="23"/>
        </w:numPr>
        <w:spacing w:before="120" w:after="120" w:line="259" w:lineRule="auto"/>
      </w:pPr>
      <w:r>
        <w:t>a</w:t>
      </w:r>
      <w:r w:rsidR="0BA8AF8C">
        <w:t xml:space="preserve"> self-starter and connector</w:t>
      </w:r>
      <w:r>
        <w:t>,</w:t>
      </w:r>
    </w:p>
    <w:p w:rsidR="00F059CE" w:rsidP="00F059CE" w:rsidRDefault="009C5052" w14:paraId="4758E83C" w14:textId="7BC3595B">
      <w:pPr>
        <w:pStyle w:val="ListParagraph"/>
        <w:numPr>
          <w:ilvl w:val="0"/>
          <w:numId w:val="23"/>
        </w:numPr>
        <w:spacing w:before="120" w:after="120" w:line="259" w:lineRule="auto"/>
      </w:pPr>
      <w:r>
        <w:t>t</w:t>
      </w:r>
      <w:r w:rsidR="00F059CE">
        <w:t xml:space="preserve">heologically aligned with </w:t>
      </w:r>
      <w:r w:rsidR="1E72759A">
        <w:t xml:space="preserve">Zion </w:t>
      </w:r>
      <w:r w:rsidR="1CDF4910">
        <w:t>P</w:t>
      </w:r>
      <w:r w:rsidR="00F059CE">
        <w:t>resbyterian Church</w:t>
      </w:r>
      <w:r>
        <w:t>, and</w:t>
      </w:r>
    </w:p>
    <w:p w:rsidR="00F059CE" w:rsidP="51B2B7C6" w:rsidRDefault="009C5052" w14:paraId="49B7EA80" w14:textId="1047EEAC">
      <w:pPr>
        <w:pStyle w:val="ListParagraph"/>
        <w:numPr>
          <w:ilvl w:val="0"/>
          <w:numId w:val="23"/>
        </w:numPr>
        <w:spacing w:before="120" w:after="120" w:line="259" w:lineRule="auto"/>
      </w:pPr>
      <w:r>
        <w:t>p</w:t>
      </w:r>
      <w:r w:rsidR="1F1B7B8B">
        <w:t xml:space="preserve">ositive with a </w:t>
      </w:r>
      <w:r>
        <w:t>c</w:t>
      </w:r>
      <w:r w:rsidR="1F1B7B8B">
        <w:t>an-</w:t>
      </w:r>
      <w:r>
        <w:t>d</w:t>
      </w:r>
      <w:r w:rsidR="1F1B7B8B">
        <w:t>o attitude</w:t>
      </w:r>
      <w:r>
        <w:t>.</w:t>
      </w:r>
    </w:p>
    <w:p w:rsidRPr="00722B32" w:rsidR="00F059CE" w:rsidP="00722B32" w:rsidRDefault="00F059CE" w14:paraId="76D3C61B" w14:textId="77777777">
      <w:pPr>
        <w:rPr>
          <w:b/>
          <w:lang w:val="en-CA"/>
        </w:rPr>
      </w:pPr>
    </w:p>
    <w:p w:rsidR="00722B32" w:rsidP="003F2A6F" w:rsidRDefault="00722B32" w14:paraId="420DB797" w14:textId="7DE8116E">
      <w:pPr>
        <w:spacing w:after="120"/>
        <w:rPr>
          <w:b/>
          <w:sz w:val="28"/>
          <w:szCs w:val="28"/>
          <w:lang w:val="en-CA"/>
        </w:rPr>
      </w:pPr>
      <w:r w:rsidRPr="7D260F02">
        <w:rPr>
          <w:b/>
          <w:bCs/>
          <w:sz w:val="28"/>
          <w:szCs w:val="28"/>
          <w:lang w:val="en-CA"/>
        </w:rPr>
        <w:t>POSITION DETAILS</w:t>
      </w:r>
    </w:p>
    <w:tbl>
      <w:tblPr>
        <w:tblStyle w:val="TableGrid"/>
        <w:tblW w:w="0" w:type="auto"/>
        <w:tblLayout w:type="fixed"/>
        <w:tblLook w:val="06A0" w:firstRow="1" w:lastRow="0" w:firstColumn="1" w:lastColumn="0" w:noHBand="1" w:noVBand="1"/>
      </w:tblPr>
      <w:tblGrid>
        <w:gridCol w:w="3060"/>
        <w:gridCol w:w="6300"/>
      </w:tblGrid>
      <w:tr w:rsidR="7D260F02" w:rsidTr="639A3860" w14:paraId="7B5F0FDD" w14:textId="77777777">
        <w:trPr>
          <w:trHeight w:val="300"/>
        </w:trPr>
        <w:tc>
          <w:tcPr>
            <w:tcW w:w="3060" w:type="dxa"/>
          </w:tcPr>
          <w:p w:rsidR="28814D61" w:rsidP="7D260F02" w:rsidRDefault="28814D61" w14:paraId="2E7D7DC9" w14:textId="314C4EF1">
            <w:pPr>
              <w:rPr>
                <w:b/>
                <w:bCs/>
                <w:sz w:val="28"/>
                <w:szCs w:val="28"/>
                <w:lang w:val="en-CA"/>
              </w:rPr>
            </w:pPr>
            <w:r w:rsidRPr="7D260F02">
              <w:rPr>
                <w:b/>
                <w:bCs/>
                <w:sz w:val="28"/>
                <w:szCs w:val="28"/>
                <w:lang w:val="en-CA"/>
              </w:rPr>
              <w:t>Status</w:t>
            </w:r>
          </w:p>
        </w:tc>
        <w:tc>
          <w:tcPr>
            <w:tcW w:w="6300" w:type="dxa"/>
          </w:tcPr>
          <w:p w:rsidRPr="00620EFC" w:rsidR="28814D61" w:rsidP="00620EFC" w:rsidRDefault="42A88E61" w14:paraId="16B17330" w14:textId="04B2DAFF">
            <w:pPr>
              <w:pStyle w:val="ListParagraph"/>
              <w:numPr>
                <w:ilvl w:val="0"/>
                <w:numId w:val="24"/>
              </w:numPr>
              <w:ind w:left="360"/>
              <w:rPr>
                <w:lang w:val="en-CA"/>
              </w:rPr>
            </w:pPr>
            <w:r w:rsidRPr="639A3860">
              <w:rPr>
                <w:lang w:val="en-CA"/>
              </w:rPr>
              <w:t>Part-time</w:t>
            </w:r>
            <w:r w:rsidRPr="639A3860" w:rsidR="03EFFDED">
              <w:rPr>
                <w:lang w:val="en-CA"/>
              </w:rPr>
              <w:t>:</w:t>
            </w:r>
            <w:r w:rsidRPr="639A3860" w:rsidR="00620EFC">
              <w:rPr>
                <w:lang w:val="en-CA"/>
              </w:rPr>
              <w:t xml:space="preserve"> </w:t>
            </w:r>
            <w:r w:rsidRPr="639A3860">
              <w:rPr>
                <w:lang w:val="en-CA"/>
              </w:rPr>
              <w:t xml:space="preserve">20 </w:t>
            </w:r>
            <w:r w:rsidRPr="639A3860" w:rsidR="203080BA">
              <w:rPr>
                <w:lang w:val="en-CA"/>
              </w:rPr>
              <w:t>h</w:t>
            </w:r>
            <w:r w:rsidRPr="639A3860">
              <w:rPr>
                <w:lang w:val="en-CA"/>
              </w:rPr>
              <w:t xml:space="preserve">ours per </w:t>
            </w:r>
            <w:r w:rsidRPr="639A3860" w:rsidR="4E45E3CD">
              <w:rPr>
                <w:lang w:val="en-CA"/>
              </w:rPr>
              <w:t>w</w:t>
            </w:r>
            <w:r w:rsidRPr="639A3860">
              <w:rPr>
                <w:lang w:val="en-CA"/>
              </w:rPr>
              <w:t>eek</w:t>
            </w:r>
            <w:r w:rsidRPr="639A3860" w:rsidR="00620EFC">
              <w:rPr>
                <w:lang w:val="en-CA"/>
              </w:rPr>
              <w:t>,</w:t>
            </w:r>
            <w:r w:rsidRPr="639A3860">
              <w:rPr>
                <w:lang w:val="en-CA"/>
              </w:rPr>
              <w:t xml:space="preserve"> </w:t>
            </w:r>
            <w:r w:rsidRPr="639A3860" w:rsidR="00620EFC">
              <w:rPr>
                <w:lang w:val="en-CA"/>
              </w:rPr>
              <w:t>including</w:t>
            </w:r>
            <w:r w:rsidRPr="639A3860">
              <w:rPr>
                <w:lang w:val="en-CA"/>
              </w:rPr>
              <w:t xml:space="preserve"> required Sunday morning and monthly evening commitments for program execution</w:t>
            </w:r>
          </w:p>
          <w:p w:rsidRPr="00620EFC" w:rsidR="28814D61" w:rsidP="00620EFC" w:rsidRDefault="6AE3C2A0" w14:paraId="6129620F" w14:textId="202F0731">
            <w:pPr>
              <w:pStyle w:val="ListParagraph"/>
              <w:numPr>
                <w:ilvl w:val="0"/>
                <w:numId w:val="24"/>
              </w:numPr>
              <w:ind w:left="360"/>
              <w:rPr>
                <w:lang w:val="en-CA"/>
              </w:rPr>
            </w:pPr>
            <w:r w:rsidRPr="639A3860">
              <w:rPr>
                <w:lang w:val="en-CA"/>
              </w:rPr>
              <w:t>Salary range between $18 - $22 per hour based on experience and qualifications plus 4% vacation pay</w:t>
            </w:r>
          </w:p>
        </w:tc>
      </w:tr>
      <w:tr w:rsidR="7D260F02" w:rsidTr="639A3860" w14:paraId="102FB1AB" w14:textId="77777777">
        <w:trPr>
          <w:trHeight w:val="300"/>
        </w:trPr>
        <w:tc>
          <w:tcPr>
            <w:tcW w:w="3060" w:type="dxa"/>
          </w:tcPr>
          <w:p w:rsidR="28814D61" w:rsidP="7D260F02" w:rsidRDefault="28814D61" w14:paraId="6F59F582" w14:textId="3D73C5B8">
            <w:pPr>
              <w:rPr>
                <w:b/>
                <w:bCs/>
                <w:sz w:val="28"/>
                <w:szCs w:val="28"/>
                <w:lang w:val="en-CA"/>
              </w:rPr>
            </w:pPr>
            <w:r w:rsidRPr="7D260F02">
              <w:rPr>
                <w:b/>
                <w:bCs/>
                <w:sz w:val="28"/>
                <w:szCs w:val="28"/>
                <w:lang w:val="en-CA"/>
              </w:rPr>
              <w:t>Reports To</w:t>
            </w:r>
          </w:p>
        </w:tc>
        <w:tc>
          <w:tcPr>
            <w:tcW w:w="6300" w:type="dxa"/>
          </w:tcPr>
          <w:p w:rsidR="28814D61" w:rsidP="7D260F02" w:rsidRDefault="28814D61" w14:paraId="6BC3BFC3" w14:textId="2044AE1A">
            <w:pPr>
              <w:rPr>
                <w:lang w:val="en-CA"/>
              </w:rPr>
            </w:pPr>
            <w:r w:rsidRPr="7D260F02">
              <w:rPr>
                <w:lang w:val="en-CA"/>
              </w:rPr>
              <w:t xml:space="preserve">Lead Minister </w:t>
            </w:r>
            <w:r w:rsidR="00430E8B">
              <w:rPr>
                <w:lang w:val="en-CA"/>
              </w:rPr>
              <w:t>(in conjunction with HR Committee)</w:t>
            </w:r>
          </w:p>
        </w:tc>
      </w:tr>
      <w:tr w:rsidR="7D260F02" w:rsidTr="639A3860" w14:paraId="01FE09D6" w14:textId="77777777">
        <w:trPr>
          <w:trHeight w:val="300"/>
        </w:trPr>
        <w:tc>
          <w:tcPr>
            <w:tcW w:w="3060" w:type="dxa"/>
          </w:tcPr>
          <w:p w:rsidR="28814D61" w:rsidP="7D260F02" w:rsidRDefault="28814D61" w14:paraId="12C3FD2D" w14:textId="6BCDD1E4">
            <w:pPr>
              <w:rPr>
                <w:b/>
                <w:bCs/>
                <w:sz w:val="28"/>
                <w:szCs w:val="28"/>
                <w:lang w:val="en-CA"/>
              </w:rPr>
            </w:pPr>
            <w:r w:rsidRPr="7D260F02">
              <w:rPr>
                <w:b/>
                <w:bCs/>
                <w:sz w:val="28"/>
                <w:szCs w:val="28"/>
                <w:lang w:val="en-CA"/>
              </w:rPr>
              <w:t>Working Conditions</w:t>
            </w:r>
          </w:p>
        </w:tc>
        <w:tc>
          <w:tcPr>
            <w:tcW w:w="6300" w:type="dxa"/>
          </w:tcPr>
          <w:p w:rsidR="00620EFC" w:rsidP="00620EFC" w:rsidRDefault="00620EFC" w14:paraId="5CAA4B87" w14:textId="41C7591F">
            <w:pPr>
              <w:pStyle w:val="ListParagraph"/>
              <w:numPr>
                <w:ilvl w:val="0"/>
                <w:numId w:val="25"/>
              </w:numPr>
              <w:ind w:left="376"/>
              <w:rPr>
                <w:lang w:val="en-CA"/>
              </w:rPr>
            </w:pPr>
            <w:r w:rsidRPr="00620EFC">
              <w:rPr>
                <w:lang w:val="en-CA"/>
              </w:rPr>
              <w:t xml:space="preserve">Onsite </w:t>
            </w:r>
            <w:r w:rsidR="00430E8B">
              <w:rPr>
                <w:lang w:val="en-CA"/>
              </w:rPr>
              <w:t xml:space="preserve">– potential for flexible working hours </w:t>
            </w:r>
            <w:r w:rsidRPr="00620EFC">
              <w:rPr>
                <w:lang w:val="en-CA"/>
              </w:rPr>
              <w:t xml:space="preserve">to be determined </w:t>
            </w:r>
            <w:r w:rsidR="00430E8B">
              <w:rPr>
                <w:lang w:val="en-CA"/>
              </w:rPr>
              <w:t>with</w:t>
            </w:r>
            <w:r w:rsidRPr="00620EFC">
              <w:rPr>
                <w:lang w:val="en-CA"/>
              </w:rPr>
              <w:t xml:space="preserve"> </w:t>
            </w:r>
            <w:r w:rsidR="00430E8B">
              <w:rPr>
                <w:lang w:val="en-CA"/>
              </w:rPr>
              <w:t xml:space="preserve">the </w:t>
            </w:r>
            <w:r w:rsidRPr="00620EFC">
              <w:rPr>
                <w:lang w:val="en-CA"/>
              </w:rPr>
              <w:t>employer</w:t>
            </w:r>
          </w:p>
          <w:p w:rsidRPr="00430E8B" w:rsidR="7597CB59" w:rsidP="00620EFC" w:rsidRDefault="00430E8B" w14:paraId="7D5CB912" w14:textId="0B7F071C">
            <w:pPr>
              <w:pStyle w:val="ListParagraph"/>
              <w:numPr>
                <w:ilvl w:val="0"/>
                <w:numId w:val="25"/>
              </w:numPr>
              <w:ind w:left="376"/>
              <w:rPr>
                <w:lang w:val="en-CA"/>
              </w:rPr>
            </w:pPr>
            <w:r>
              <w:rPr>
                <w:lang w:val="en-CA"/>
              </w:rPr>
              <w:t>Office space located i</w:t>
            </w:r>
            <w:r w:rsidRPr="00620EFC" w:rsidR="30182998">
              <w:rPr>
                <w:lang w:val="en-CA"/>
              </w:rPr>
              <w:t>n a three-</w:t>
            </w:r>
            <w:r w:rsidRPr="00430E8B" w:rsidR="30182998">
              <w:rPr>
                <w:lang w:val="en-CA"/>
              </w:rPr>
              <w:t>level historic church with a 175+ year history in downtown Charlottetow</w:t>
            </w:r>
            <w:r>
              <w:rPr>
                <w:lang w:val="en-CA"/>
              </w:rPr>
              <w:t>n</w:t>
            </w:r>
            <w:r w:rsidR="009C5052">
              <w:rPr>
                <w:lang w:val="en-CA"/>
              </w:rPr>
              <w:t xml:space="preserve"> </w:t>
            </w:r>
          </w:p>
          <w:p w:rsidRPr="009C5052" w:rsidR="7597CB59" w:rsidP="009C5052" w:rsidRDefault="00430E8B" w14:paraId="16302ADF" w14:textId="08E18464">
            <w:pPr>
              <w:pStyle w:val="ListParagraph"/>
              <w:numPr>
                <w:ilvl w:val="0"/>
                <w:numId w:val="25"/>
              </w:numPr>
              <w:ind w:left="376"/>
              <w:rPr>
                <w:lang w:val="en-CA"/>
              </w:rPr>
            </w:pPr>
            <w:r w:rsidRPr="00430E8B">
              <w:rPr>
                <w:lang w:val="en-CA"/>
              </w:rPr>
              <w:t>O</w:t>
            </w:r>
            <w:r w:rsidRPr="00430E8B" w:rsidR="30182998">
              <w:rPr>
                <w:lang w:val="en-CA"/>
              </w:rPr>
              <w:t xml:space="preserve">ffice </w:t>
            </w:r>
            <w:r w:rsidRPr="00430E8B" w:rsidR="77C3E165">
              <w:rPr>
                <w:lang w:val="en-CA"/>
              </w:rPr>
              <w:t>equipment will be provided</w:t>
            </w:r>
          </w:p>
        </w:tc>
      </w:tr>
      <w:tr w:rsidR="7D260F02" w:rsidTr="639A3860" w14:paraId="4BC8CDB4" w14:textId="77777777">
        <w:trPr>
          <w:trHeight w:val="300"/>
        </w:trPr>
        <w:tc>
          <w:tcPr>
            <w:tcW w:w="3060" w:type="dxa"/>
          </w:tcPr>
          <w:p w:rsidR="28814D61" w:rsidRDefault="42A88E61" w14:paraId="7F7672F7" w14:textId="0CE67A3D">
            <w:pPr>
              <w:rPr>
                <w:b/>
                <w:bCs/>
                <w:sz w:val="28"/>
                <w:szCs w:val="28"/>
                <w:lang w:val="en-CA"/>
              </w:rPr>
            </w:pPr>
            <w:r w:rsidRPr="2F558A9D">
              <w:rPr>
                <w:b/>
                <w:bCs/>
                <w:sz w:val="28"/>
                <w:szCs w:val="28"/>
                <w:lang w:val="en-CA"/>
              </w:rPr>
              <w:t>Continuing Education</w:t>
            </w:r>
          </w:p>
        </w:tc>
        <w:tc>
          <w:tcPr>
            <w:tcW w:w="6300" w:type="dxa"/>
          </w:tcPr>
          <w:p w:rsidR="7DBE5279" w:rsidP="7D260F02" w:rsidRDefault="00430E8B" w14:paraId="5AB25468" w14:textId="08FD1DB0">
            <w:pPr>
              <w:rPr>
                <w:lang w:val="en-CA"/>
              </w:rPr>
            </w:pPr>
            <w:r>
              <w:rPr>
                <w:lang w:val="en-CA"/>
              </w:rPr>
              <w:t>An</w:t>
            </w:r>
            <w:r w:rsidRPr="7D260F02" w:rsidR="7DBE5279">
              <w:rPr>
                <w:lang w:val="en-CA"/>
              </w:rPr>
              <w:t xml:space="preserve"> </w:t>
            </w:r>
            <w:r>
              <w:rPr>
                <w:lang w:val="en-CA"/>
              </w:rPr>
              <w:t xml:space="preserve">annual continuing education grant of </w:t>
            </w:r>
            <w:r w:rsidRPr="7D260F02" w:rsidR="7DBE5279">
              <w:rPr>
                <w:lang w:val="en-CA"/>
              </w:rPr>
              <w:t>$500 will be provided to fund growth and development opportunities</w:t>
            </w:r>
          </w:p>
        </w:tc>
      </w:tr>
    </w:tbl>
    <w:p w:rsidR="7D260F02" w:rsidP="7D260F02" w:rsidRDefault="7D260F02" w14:paraId="25B55339" w14:textId="147DDEA0">
      <w:pPr>
        <w:spacing w:after="60"/>
        <w:rPr>
          <w:b/>
          <w:bCs/>
          <w:sz w:val="26"/>
          <w:szCs w:val="26"/>
          <w:lang w:val="en-CA"/>
        </w:rPr>
      </w:pPr>
    </w:p>
    <w:p w:rsidR="00F059CE" w:rsidP="51B2B7C6" w:rsidRDefault="00F059CE" w14:paraId="6D01B103" w14:textId="29978A30">
      <w:pPr>
        <w:spacing w:after="60"/>
        <w:rPr>
          <w:lang w:val="en-CA"/>
        </w:rPr>
      </w:pPr>
      <w:r w:rsidRPr="51B2B7C6">
        <w:rPr>
          <w:b/>
          <w:bCs/>
          <w:sz w:val="26"/>
          <w:szCs w:val="26"/>
          <w:lang w:val="en-CA"/>
        </w:rPr>
        <w:t>Location</w:t>
      </w:r>
      <w:r w:rsidRPr="51B2B7C6" w:rsidR="5264B846">
        <w:rPr>
          <w:b/>
          <w:bCs/>
          <w:sz w:val="26"/>
          <w:szCs w:val="26"/>
          <w:lang w:val="en-CA"/>
        </w:rPr>
        <w:t xml:space="preserve"> </w:t>
      </w:r>
      <w:r>
        <w:tab/>
      </w:r>
      <w:r>
        <w:tab/>
      </w:r>
      <w:r>
        <w:tab/>
      </w:r>
      <w:r w:rsidRPr="51B2B7C6" w:rsidR="5264B846">
        <w:rPr>
          <w:lang w:val="en-CA"/>
        </w:rPr>
        <w:t xml:space="preserve">Zion Presbyterian </w:t>
      </w:r>
      <w:r w:rsidRPr="51B2B7C6" w:rsidR="2951FE83">
        <w:rPr>
          <w:lang w:val="en-CA"/>
        </w:rPr>
        <w:t xml:space="preserve">Church </w:t>
      </w:r>
    </w:p>
    <w:p w:rsidR="2951FE83" w:rsidP="51B2B7C6" w:rsidRDefault="2951FE83" w14:paraId="34CE3232" w14:textId="3286337F">
      <w:pPr>
        <w:spacing w:after="60"/>
        <w:ind w:left="2160" w:firstLine="720"/>
        <w:rPr>
          <w:lang w:val="en-CA"/>
        </w:rPr>
      </w:pPr>
      <w:r w:rsidRPr="4075AF32">
        <w:rPr>
          <w:lang w:val="en-CA"/>
        </w:rPr>
        <w:t xml:space="preserve">135 Prince Street </w:t>
      </w:r>
      <w:r w:rsidRPr="4075AF32" w:rsidR="1A0C614E">
        <w:rPr>
          <w:lang w:val="en-CA"/>
        </w:rPr>
        <w:t xml:space="preserve">- </w:t>
      </w:r>
      <w:r w:rsidRPr="4075AF32">
        <w:rPr>
          <w:lang w:val="en-CA"/>
        </w:rPr>
        <w:t xml:space="preserve">Charlottetown, PE </w:t>
      </w:r>
      <w:r w:rsidRPr="4075AF32" w:rsidR="002B045E">
        <w:rPr>
          <w:lang w:val="en-CA"/>
        </w:rPr>
        <w:t xml:space="preserve"> </w:t>
      </w:r>
      <w:r w:rsidRPr="4075AF32">
        <w:rPr>
          <w:lang w:val="en-CA"/>
        </w:rPr>
        <w:t xml:space="preserve"> C1A 7K2</w:t>
      </w:r>
    </w:p>
    <w:p w:rsidR="51B2B7C6" w:rsidP="51B2B7C6" w:rsidRDefault="51B2B7C6" w14:paraId="4FC3A07E" w14:textId="1C7B712A">
      <w:pPr>
        <w:spacing w:after="60"/>
        <w:ind w:left="2160" w:firstLine="720"/>
        <w:rPr>
          <w:lang w:val="en-CA"/>
        </w:rPr>
      </w:pPr>
    </w:p>
    <w:p w:rsidR="00722B32" w:rsidP="51B2B7C6" w:rsidRDefault="00F059CE" w14:paraId="42FD88B4" w14:textId="359D1DD8">
      <w:pPr>
        <w:spacing w:after="60"/>
        <w:rPr>
          <w:lang w:val="en-CA"/>
        </w:rPr>
      </w:pPr>
      <w:r w:rsidRPr="2F558A9D">
        <w:rPr>
          <w:b/>
          <w:bCs/>
          <w:sz w:val="26"/>
          <w:szCs w:val="26"/>
          <w:lang w:val="en-CA"/>
        </w:rPr>
        <w:t>Start date</w:t>
      </w:r>
      <w:r w:rsidR="00722B32">
        <w:tab/>
      </w:r>
      <w:r w:rsidR="00722B32">
        <w:tab/>
      </w:r>
      <w:r w:rsidR="00722B32">
        <w:tab/>
      </w:r>
    </w:p>
    <w:p w:rsidR="00430E8B" w:rsidP="2F558A9D" w:rsidRDefault="5AFB684B" w14:paraId="2AA9C49D" w14:textId="1574052E">
      <w:pPr>
        <w:spacing w:after="60" w:line="259" w:lineRule="auto"/>
      </w:pPr>
      <w:r w:rsidRPr="618AA229" w:rsidR="46B883E2">
        <w:rPr>
          <w:lang w:val="en-CA"/>
        </w:rPr>
        <w:t>Start date to be determined by both parties.</w:t>
      </w:r>
    </w:p>
    <w:p w:rsidR="639A3860" w:rsidP="639A3860" w:rsidRDefault="639A3860" w14:paraId="03E44F01" w14:textId="34F476F3">
      <w:pPr>
        <w:spacing w:after="60" w:line="259" w:lineRule="auto"/>
        <w:rPr>
          <w:lang w:val="en-CA"/>
        </w:rPr>
      </w:pPr>
    </w:p>
    <w:p w:rsidR="51B2B7C6" w:rsidP="639A3860" w:rsidRDefault="003F2A6F" w14:paraId="64555A7C" w14:textId="368D37A6">
      <w:pPr>
        <w:spacing w:after="120"/>
      </w:pPr>
      <w:r w:rsidRPr="639A3860">
        <w:rPr>
          <w:b/>
          <w:bCs/>
          <w:sz w:val="28"/>
          <w:szCs w:val="28"/>
          <w:lang w:val="en-CA"/>
        </w:rPr>
        <w:t>APPLYING</w:t>
      </w:r>
    </w:p>
    <w:p w:rsidR="51B2B7C6" w:rsidP="618AA229" w:rsidRDefault="51B2B7C6" w14:paraId="793B5CA8" w14:textId="0F316CCF">
      <w:pPr>
        <w:spacing w:after="120"/>
        <w:rPr>
          <w:lang w:val="en-CA"/>
        </w:rPr>
      </w:pPr>
      <w:r w:rsidRPr="618AA229" w:rsidR="003F2A6F">
        <w:rPr>
          <w:lang w:val="en-CA"/>
        </w:rPr>
        <w:t xml:space="preserve">Please </w:t>
      </w:r>
      <w:r w:rsidRPr="618AA229" w:rsidR="003F2A6F">
        <w:rPr>
          <w:lang w:val="en-CA"/>
        </w:rPr>
        <w:t>submit</w:t>
      </w:r>
      <w:r w:rsidRPr="618AA229" w:rsidR="003F2A6F">
        <w:rPr>
          <w:lang w:val="en-CA"/>
        </w:rPr>
        <w:t xml:space="preserve"> </w:t>
      </w:r>
      <w:r w:rsidRPr="618AA229" w:rsidR="00BE60BC">
        <w:rPr>
          <w:lang w:val="en-CA"/>
        </w:rPr>
        <w:t xml:space="preserve">your </w:t>
      </w:r>
      <w:r w:rsidRPr="618AA229" w:rsidR="00BE60BC">
        <w:rPr>
          <w:b w:val="1"/>
          <w:bCs w:val="1"/>
          <w:lang w:val="en-CA"/>
        </w:rPr>
        <w:t>cover letter</w:t>
      </w:r>
      <w:r w:rsidRPr="618AA229" w:rsidR="06247870">
        <w:rPr>
          <w:b w:val="1"/>
          <w:bCs w:val="1"/>
          <w:lang w:val="en-CA"/>
        </w:rPr>
        <w:t xml:space="preserve">, </w:t>
      </w:r>
      <w:r w:rsidRPr="618AA229" w:rsidR="00BE60BC">
        <w:rPr>
          <w:b w:val="1"/>
          <w:bCs w:val="1"/>
          <w:lang w:val="en-CA"/>
        </w:rPr>
        <w:t>resume</w:t>
      </w:r>
      <w:r w:rsidRPr="618AA229" w:rsidR="4B1D16B4">
        <w:rPr>
          <w:b w:val="1"/>
          <w:bCs w:val="1"/>
          <w:lang w:val="en-CA"/>
        </w:rPr>
        <w:t xml:space="preserve">, </w:t>
      </w:r>
      <w:r w:rsidRPr="618AA229" w:rsidR="4B1D16B4">
        <w:rPr>
          <w:lang w:val="en-CA"/>
        </w:rPr>
        <w:t xml:space="preserve">and any other relevant references or certifications to </w:t>
      </w:r>
      <w:hyperlink r:id="Rdcc4aa4095f5432d">
        <w:r w:rsidRPr="618AA229" w:rsidR="002B045E">
          <w:rPr>
            <w:rStyle w:val="Hyperlink"/>
            <w:lang w:val="en-CA"/>
          </w:rPr>
          <w:t>zionclerk@outlook.com</w:t>
        </w:r>
      </w:hyperlink>
      <w:r w:rsidRPr="618AA229" w:rsidR="002B045E">
        <w:rPr>
          <w:lang w:val="en-CA"/>
        </w:rPr>
        <w:t xml:space="preserve"> </w:t>
      </w:r>
      <w:bookmarkStart w:name="_Int_T9QNFE5N" w:id="2"/>
      <w:r w:rsidRPr="618AA229" w:rsidR="002B045E">
        <w:rPr>
          <w:lang w:val="en-CA"/>
        </w:rPr>
        <w:t>to</w:t>
      </w:r>
      <w:bookmarkEnd w:id="2"/>
      <w:r w:rsidRPr="618AA229" w:rsidR="002B045E">
        <w:rPr>
          <w:lang w:val="en-CA"/>
        </w:rPr>
        <w:t xml:space="preserve"> the attention of the </w:t>
      </w:r>
      <w:r w:rsidRPr="618AA229" w:rsidR="4B1D16B4">
        <w:rPr>
          <w:lang w:val="en-CA"/>
        </w:rPr>
        <w:t>Children</w:t>
      </w:r>
      <w:r w:rsidRPr="618AA229" w:rsidR="002B045E">
        <w:rPr>
          <w:lang w:val="en-CA"/>
        </w:rPr>
        <w:t xml:space="preserve"> and</w:t>
      </w:r>
      <w:r w:rsidRPr="618AA229" w:rsidR="4B1D16B4">
        <w:rPr>
          <w:lang w:val="en-CA"/>
        </w:rPr>
        <w:t xml:space="preserve"> Youth Ministry Search C</w:t>
      </w:r>
      <w:r w:rsidRPr="618AA229" w:rsidR="0327AF26">
        <w:rPr>
          <w:lang w:val="en-CA"/>
        </w:rPr>
        <w:t>ommittee</w:t>
      </w:r>
      <w:r w:rsidRPr="618AA229" w:rsidR="0F345181">
        <w:rPr>
          <w:lang w:val="en-CA"/>
        </w:rPr>
        <w:t xml:space="preserve"> by </w:t>
      </w:r>
      <w:r w:rsidRPr="618AA229" w:rsidR="192D362E">
        <w:rPr>
          <w:lang w:val="en-CA"/>
        </w:rPr>
        <w:t>February</w:t>
      </w:r>
      <w:r w:rsidRPr="618AA229" w:rsidR="2914A4C6">
        <w:rPr>
          <w:lang w:val="en-CA"/>
        </w:rPr>
        <w:t xml:space="preserve"> 13</w:t>
      </w:r>
      <w:r w:rsidRPr="618AA229" w:rsidR="0F345181">
        <w:rPr>
          <w:lang w:val="en-CA"/>
        </w:rPr>
        <w:t>, 2</w:t>
      </w:r>
      <w:r w:rsidRPr="618AA229" w:rsidR="4C84AFBA">
        <w:rPr>
          <w:lang w:val="en-CA"/>
        </w:rPr>
        <w:t>02</w:t>
      </w:r>
      <w:r w:rsidRPr="618AA229" w:rsidR="38F78BE9">
        <w:rPr>
          <w:lang w:val="en-CA"/>
        </w:rPr>
        <w:t>6.</w:t>
      </w:r>
    </w:p>
    <w:sectPr w:rsidR="51B2B7C6" w:rsidSect="00EA7841">
      <w:headerReference w:type="default" r:id="rId9"/>
      <w:footerReference w:type="default" r:id="rId10"/>
      <w:pgSz w:w="12240" w:h="15840" w:orient="portrait"/>
      <w:pgMar w:top="1440" w:right="1440" w:bottom="1440" w:left="1440" w:header="708" w:footer="708" w:gutter="0"/>
      <w:pgNumType w:fmt="numberInDash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:rsidR="00687CB5" w:rsidP="00147693" w:rsidRDefault="00687CB5" w14:paraId="25DE5D90" w14:textId="77777777">
      <w:r>
        <w:separator/>
      </w:r>
    </w:p>
  </w:endnote>
  <w:endnote w:type="continuationSeparator" w:id="0">
    <w:p w:rsidR="00687CB5" w:rsidP="00147693" w:rsidRDefault="00687CB5" w14:paraId="5A233C1E" w14:textId="7777777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Franklin Gothic Heavy">
    <w:panose1 w:val="020B0903020102020204"/>
    <w:charset w:val="00"/>
    <w:family w:val="swiss"/>
    <w:pitch w:val="variable"/>
    <w:sig w:usb0="00000287" w:usb1="00000000" w:usb2="00000000" w:usb3="00000000" w:csb0="000000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:rsidR="00EA7841" w:rsidRDefault="00EA7841" w14:paraId="3F22C537" w14:textId="56AADEA5">
    <w:pPr>
      <w:pStyle w:val="Footer"/>
      <w:tabs>
        <w:tab w:val="clear" w:pos="4680"/>
        <w:tab w:val="clear" w:pos="9360"/>
      </w:tabs>
      <w:jc w:val="center"/>
      <w:rPr>
        <w:caps/>
        <w:noProof/>
        <w:color w:val="4472C4" w:themeColor="accent1"/>
      </w:rPr>
    </w:pPr>
    <w:r>
      <w:rPr>
        <w:caps/>
        <w:color w:val="4472C4" w:themeColor="accent1"/>
      </w:rPr>
      <w:fldChar w:fldCharType="begin"/>
    </w:r>
    <w:r>
      <w:rPr>
        <w:caps/>
        <w:color w:val="4472C4" w:themeColor="accent1"/>
      </w:rPr>
      <w:instrText xml:space="preserve"> PAGE   \* MERGEFORMAT </w:instrText>
    </w:r>
    <w:r>
      <w:rPr>
        <w:caps/>
        <w:color w:val="4472C4" w:themeColor="accent1"/>
      </w:rPr>
      <w:fldChar w:fldCharType="separate"/>
    </w:r>
    <w:r>
      <w:rPr>
        <w:caps/>
        <w:noProof/>
        <w:color w:val="4472C4" w:themeColor="accent1"/>
      </w:rPr>
      <w:t>2</w:t>
    </w:r>
    <w:r>
      <w:rPr>
        <w:caps/>
        <w:noProof/>
        <w:color w:val="4472C4" w:themeColor="accent1"/>
      </w:rPr>
      <w:fldChar w:fldCharType="end"/>
    </w:r>
    <w:r>
      <w:rPr>
        <w:caps/>
        <w:noProof/>
        <w:color w:val="4472C4" w:themeColor="accent1"/>
      </w:rPr>
      <w:t xml:space="preserve"> </w:t>
    </w:r>
  </w:p>
  <w:p w:rsidR="00EA7841" w:rsidRDefault="00EA7841" w14:paraId="6EFE1986" w14:textId="77777777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:rsidR="00687CB5" w:rsidP="00147693" w:rsidRDefault="00687CB5" w14:paraId="0D394A47" w14:textId="77777777">
      <w:r>
        <w:separator/>
      </w:r>
    </w:p>
  </w:footnote>
  <w:footnote w:type="continuationSeparator" w:id="0">
    <w:p w:rsidR="00687CB5" w:rsidP="00147693" w:rsidRDefault="00687CB5" w14:paraId="5065F7B7" w14:textId="77777777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:rsidRPr="00DF3C8C" w:rsidR="00BF3A4E" w:rsidP="00BF3A4E" w:rsidRDefault="00BF3A4E" w14:paraId="1E83271A" w14:textId="77777777">
    <w:pPr>
      <w:rPr>
        <w:rFonts w:ascii="Franklin Gothic Heavy" w:hAnsi="Franklin Gothic Heavy"/>
        <w:color w:val="2F5496" w:themeColor="accent1" w:themeShade="BF"/>
      </w:rPr>
    </w:pPr>
    <w:r w:rsidRPr="00DF3C8C">
      <w:rPr>
        <w:rFonts w:ascii="Franklin Gothic Heavy" w:hAnsi="Franklin Gothic Heavy"/>
        <w:color w:val="2F5496" w:themeColor="accent1" w:themeShade="BF"/>
      </w:rPr>
      <w:t xml:space="preserve">Zion Presbyterian Church </w:t>
    </w:r>
  </w:p>
  <w:p w:rsidRPr="00BF3A4E" w:rsidR="00BF3A4E" w:rsidP="002B045E" w:rsidRDefault="00BF3A4E" w14:paraId="287FC473" w14:textId="77777777">
    <w:pPr>
      <w:spacing w:after="480"/>
      <w:rPr>
        <w:rFonts w:cstheme="minorHAnsi"/>
        <w:sz w:val="22"/>
        <w:szCs w:val="22"/>
      </w:rPr>
    </w:pPr>
    <w:r w:rsidRPr="00BF3A4E">
      <w:rPr>
        <w:rFonts w:cstheme="minorHAnsi"/>
        <w:sz w:val="22"/>
        <w:szCs w:val="22"/>
      </w:rPr>
      <w:t>To Know Christ and Make Him Known</w:t>
    </w:r>
  </w:p>
</w:hdr>
</file>

<file path=word/intelligence2.xml><?xml version="1.0" encoding="utf-8"?>
<int2:intelligence xmlns:int2="http://schemas.microsoft.com/office/intelligence/2020/intelligence" xmlns:oel="http://schemas.microsoft.com/office/2019/extlst">
  <int2:observations>
    <int2:bookmark int2:bookmarkName="_Int_T9QNFE5N" int2:invalidationBookmarkName="" int2:hashCode="Q3Sq7iR/sjfObJ" int2:id="iaeF82yo">
      <int2:state int2:value="Rejected" int2:type="spell"/>
    </int2:bookmark>
    <int2:bookmark int2:bookmarkName="_Int_iW3EPUEi" int2:invalidationBookmarkName="" int2:hashCode="yi8p/s8oSRWqlG" int2:id="0hqUEDUF">
      <int2:state int2:value="Rejected" int2:type="gram"/>
    </int2:bookmark>
    <int2:bookmark int2:bookmarkName="_Int_n0Ind7eG" int2:invalidationBookmarkName="" int2:hashCode="+9dHUKqoyxyD6h" int2:id="J8BFs0Bd">
      <int2:state int2:value="Rejected" int2:type="gram"/>
    </int2:bookmark>
  </int2:observations>
  <int2:intelligenceSettings/>
  <int2:onDemandWorkflows/>
</int2:intelligence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2B20938"/>
    <w:multiLevelType w:val="hybridMultilevel"/>
    <w:tmpl w:val="B3926BE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hint="default" w:ascii="Symbol" w:hAnsi="Symbol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9070C46"/>
    <w:multiLevelType w:val="hybridMultilevel"/>
    <w:tmpl w:val="1F463EF4"/>
    <w:lvl w:ilvl="0" w:tplc="04090001">
      <w:start w:val="1"/>
      <w:numFmt w:val="bullet"/>
      <w:lvlText w:val=""/>
      <w:lvlJc w:val="left"/>
      <w:pPr>
        <w:ind w:left="360" w:hanging="360"/>
      </w:pPr>
      <w:rPr>
        <w:rFonts w:hint="default" w:ascii="Symbol" w:hAnsi="Symbol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hint="default" w:ascii="Wingdings" w:hAnsi="Wingdings"/>
      </w:rPr>
    </w:lvl>
  </w:abstractNum>
  <w:abstractNum w:abstractNumId="2" w15:restartNumberingAfterBreak="0">
    <w:nsid w:val="09A936FD"/>
    <w:multiLevelType w:val="hybridMultilevel"/>
    <w:tmpl w:val="9B82799C"/>
    <w:lvl w:ilvl="0" w:tplc="04090001">
      <w:start w:val="1"/>
      <w:numFmt w:val="bullet"/>
      <w:lvlText w:val=""/>
      <w:lvlJc w:val="left"/>
      <w:pPr>
        <w:ind w:left="1080" w:hanging="360"/>
      </w:pPr>
      <w:rPr>
        <w:rFonts w:hint="default" w:ascii="Symbol" w:hAnsi="Symbol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hint="default" w:ascii="Wingdings" w:hAnsi="Wingdings"/>
      </w:rPr>
    </w:lvl>
  </w:abstractNum>
  <w:abstractNum w:abstractNumId="3" w15:restartNumberingAfterBreak="0">
    <w:nsid w:val="0FD9394F"/>
    <w:multiLevelType w:val="hybridMultilevel"/>
    <w:tmpl w:val="B5169C98"/>
    <w:lvl w:ilvl="0" w:tplc="10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hint="default" w:ascii="Symbol" w:hAnsi="Symbol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4" w15:restartNumberingAfterBreak="0">
    <w:nsid w:val="10A54FD3"/>
    <w:multiLevelType w:val="hybridMultilevel"/>
    <w:tmpl w:val="27EE3FF0"/>
    <w:lvl w:ilvl="0" w:tplc="10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5" w15:restartNumberingAfterBreak="0">
    <w:nsid w:val="19C1D89E"/>
    <w:multiLevelType w:val="hybridMultilevel"/>
    <w:tmpl w:val="C8EA3DEE"/>
    <w:lvl w:ilvl="0" w:tplc="22D01048">
      <w:start w:val="1"/>
      <w:numFmt w:val="decimal"/>
      <w:lvlText w:val="%1."/>
      <w:lvlJc w:val="left"/>
      <w:pPr>
        <w:ind w:left="720" w:hanging="360"/>
      </w:pPr>
    </w:lvl>
    <w:lvl w:ilvl="1" w:tplc="203ACECA">
      <w:start w:val="1"/>
      <w:numFmt w:val="lowerLetter"/>
      <w:lvlText w:val="%2."/>
      <w:lvlJc w:val="left"/>
      <w:pPr>
        <w:ind w:left="1440" w:hanging="360"/>
      </w:pPr>
    </w:lvl>
    <w:lvl w:ilvl="2" w:tplc="AE965566">
      <w:start w:val="1"/>
      <w:numFmt w:val="lowerRoman"/>
      <w:lvlText w:val="%3."/>
      <w:lvlJc w:val="right"/>
      <w:pPr>
        <w:ind w:left="2160" w:hanging="180"/>
      </w:pPr>
    </w:lvl>
    <w:lvl w:ilvl="3" w:tplc="94A06884">
      <w:start w:val="1"/>
      <w:numFmt w:val="decimal"/>
      <w:lvlText w:val="%4."/>
      <w:lvlJc w:val="left"/>
      <w:pPr>
        <w:ind w:left="2880" w:hanging="360"/>
      </w:pPr>
    </w:lvl>
    <w:lvl w:ilvl="4" w:tplc="230E3C4E">
      <w:start w:val="1"/>
      <w:numFmt w:val="lowerLetter"/>
      <w:lvlText w:val="%5."/>
      <w:lvlJc w:val="left"/>
      <w:pPr>
        <w:ind w:left="3600" w:hanging="360"/>
      </w:pPr>
    </w:lvl>
    <w:lvl w:ilvl="5" w:tplc="F74245DC">
      <w:start w:val="1"/>
      <w:numFmt w:val="lowerRoman"/>
      <w:lvlText w:val="%6."/>
      <w:lvlJc w:val="right"/>
      <w:pPr>
        <w:ind w:left="4320" w:hanging="180"/>
      </w:pPr>
    </w:lvl>
    <w:lvl w:ilvl="6" w:tplc="54BC225C">
      <w:start w:val="1"/>
      <w:numFmt w:val="decimal"/>
      <w:lvlText w:val="%7."/>
      <w:lvlJc w:val="left"/>
      <w:pPr>
        <w:ind w:left="5040" w:hanging="360"/>
      </w:pPr>
    </w:lvl>
    <w:lvl w:ilvl="7" w:tplc="90FC9488">
      <w:start w:val="1"/>
      <w:numFmt w:val="lowerLetter"/>
      <w:lvlText w:val="%8."/>
      <w:lvlJc w:val="left"/>
      <w:pPr>
        <w:ind w:left="5760" w:hanging="360"/>
      </w:pPr>
    </w:lvl>
    <w:lvl w:ilvl="8" w:tplc="9BC2DAE2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A056CA7"/>
    <w:multiLevelType w:val="hybridMultilevel"/>
    <w:tmpl w:val="15023AC4"/>
    <w:lvl w:ilvl="0" w:tplc="10090005">
      <w:start w:val="1"/>
      <w:numFmt w:val="bullet"/>
      <w:lvlText w:val=""/>
      <w:lvlJc w:val="left"/>
      <w:pPr>
        <w:ind w:left="720" w:hanging="360"/>
      </w:pPr>
      <w:rPr>
        <w:rFonts w:hint="default" w:ascii="Wingdings" w:hAnsi="Wingdings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hint="default" w:ascii="Symbol" w:hAnsi="Symbol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7" w15:restartNumberingAfterBreak="0">
    <w:nsid w:val="210D1CF5"/>
    <w:multiLevelType w:val="hybridMultilevel"/>
    <w:tmpl w:val="465E0B80"/>
    <w:lvl w:ilvl="0" w:tplc="04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hint="default" w:ascii="Symbol" w:hAnsi="Symbol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32646039"/>
    <w:multiLevelType w:val="hybridMultilevel"/>
    <w:tmpl w:val="627237DA"/>
    <w:lvl w:ilvl="0" w:tplc="04090001">
      <w:start w:val="1"/>
      <w:numFmt w:val="bullet"/>
      <w:lvlText w:val=""/>
      <w:lvlJc w:val="left"/>
      <w:pPr>
        <w:ind w:left="360" w:hanging="360"/>
      </w:pPr>
      <w:rPr>
        <w:rFonts w:hint="default" w:ascii="Symbol" w:hAnsi="Symbol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hint="default" w:ascii="Wingdings" w:hAnsi="Wingdings"/>
      </w:rPr>
    </w:lvl>
  </w:abstractNum>
  <w:abstractNum w:abstractNumId="9" w15:restartNumberingAfterBreak="0">
    <w:nsid w:val="34085836"/>
    <w:multiLevelType w:val="hybridMultilevel"/>
    <w:tmpl w:val="8BBAFBA0"/>
    <w:lvl w:ilvl="0" w:tplc="04090001">
      <w:start w:val="1"/>
      <w:numFmt w:val="bullet"/>
      <w:lvlText w:val=""/>
      <w:lvlJc w:val="left"/>
      <w:pPr>
        <w:ind w:left="360" w:hanging="360"/>
      </w:pPr>
      <w:rPr>
        <w:rFonts w:hint="default" w:ascii="Symbol" w:hAnsi="Symbol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hint="default" w:ascii="Wingdings" w:hAnsi="Wingdings"/>
      </w:rPr>
    </w:lvl>
  </w:abstractNum>
  <w:abstractNum w:abstractNumId="10" w15:restartNumberingAfterBreak="0">
    <w:nsid w:val="3FE446A3"/>
    <w:multiLevelType w:val="hybridMultilevel"/>
    <w:tmpl w:val="AD04103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hint="default" w:ascii="Symbol" w:hAnsi="Symbol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425A3E35"/>
    <w:multiLevelType w:val="hybridMultilevel"/>
    <w:tmpl w:val="A3988B98"/>
    <w:lvl w:ilvl="0" w:tplc="10090011">
      <w:start w:val="1"/>
      <w:numFmt w:val="decimal"/>
      <w:lvlText w:val="%1)"/>
      <w:lvlJc w:val="left"/>
      <w:pPr>
        <w:ind w:left="360" w:hanging="36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080" w:hanging="360"/>
      </w:pPr>
    </w:lvl>
    <w:lvl w:ilvl="2" w:tplc="1009001B" w:tentative="1">
      <w:start w:val="1"/>
      <w:numFmt w:val="lowerRoman"/>
      <w:lvlText w:val="%3."/>
      <w:lvlJc w:val="right"/>
      <w:pPr>
        <w:ind w:left="1800" w:hanging="180"/>
      </w:pPr>
    </w:lvl>
    <w:lvl w:ilvl="3" w:tplc="1009000F" w:tentative="1">
      <w:start w:val="1"/>
      <w:numFmt w:val="decimal"/>
      <w:lvlText w:val="%4."/>
      <w:lvlJc w:val="left"/>
      <w:pPr>
        <w:ind w:left="2520" w:hanging="360"/>
      </w:pPr>
    </w:lvl>
    <w:lvl w:ilvl="4" w:tplc="10090019" w:tentative="1">
      <w:start w:val="1"/>
      <w:numFmt w:val="lowerLetter"/>
      <w:lvlText w:val="%5."/>
      <w:lvlJc w:val="left"/>
      <w:pPr>
        <w:ind w:left="3240" w:hanging="360"/>
      </w:pPr>
    </w:lvl>
    <w:lvl w:ilvl="5" w:tplc="1009001B" w:tentative="1">
      <w:start w:val="1"/>
      <w:numFmt w:val="lowerRoman"/>
      <w:lvlText w:val="%6."/>
      <w:lvlJc w:val="right"/>
      <w:pPr>
        <w:ind w:left="3960" w:hanging="180"/>
      </w:pPr>
    </w:lvl>
    <w:lvl w:ilvl="6" w:tplc="1009000F" w:tentative="1">
      <w:start w:val="1"/>
      <w:numFmt w:val="decimal"/>
      <w:lvlText w:val="%7."/>
      <w:lvlJc w:val="left"/>
      <w:pPr>
        <w:ind w:left="4680" w:hanging="360"/>
      </w:pPr>
    </w:lvl>
    <w:lvl w:ilvl="7" w:tplc="10090019" w:tentative="1">
      <w:start w:val="1"/>
      <w:numFmt w:val="lowerLetter"/>
      <w:lvlText w:val="%8."/>
      <w:lvlJc w:val="left"/>
      <w:pPr>
        <w:ind w:left="5400" w:hanging="360"/>
      </w:pPr>
    </w:lvl>
    <w:lvl w:ilvl="8" w:tplc="10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2" w15:restartNumberingAfterBreak="0">
    <w:nsid w:val="43D204DC"/>
    <w:multiLevelType w:val="hybridMultilevel"/>
    <w:tmpl w:val="4B345920"/>
    <w:lvl w:ilvl="0" w:tplc="04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13" w15:restartNumberingAfterBreak="0">
    <w:nsid w:val="4BF40688"/>
    <w:multiLevelType w:val="hybridMultilevel"/>
    <w:tmpl w:val="E3CCB2D4"/>
    <w:lvl w:ilvl="0" w:tplc="04090001">
      <w:start w:val="1"/>
      <w:numFmt w:val="bullet"/>
      <w:lvlText w:val=""/>
      <w:lvlJc w:val="left"/>
      <w:pPr>
        <w:ind w:left="360" w:hanging="360"/>
      </w:pPr>
      <w:rPr>
        <w:rFonts w:hint="default" w:ascii="Symbol" w:hAnsi="Symbol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hint="default" w:ascii="Wingdings" w:hAnsi="Wingdings"/>
      </w:rPr>
    </w:lvl>
  </w:abstractNum>
  <w:abstractNum w:abstractNumId="14" w15:restartNumberingAfterBreak="0">
    <w:nsid w:val="55EC0FDC"/>
    <w:multiLevelType w:val="hybridMultilevel"/>
    <w:tmpl w:val="58845120"/>
    <w:lvl w:ilvl="0" w:tplc="04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15" w15:restartNumberingAfterBreak="0">
    <w:nsid w:val="59F43F1C"/>
    <w:multiLevelType w:val="hybridMultilevel"/>
    <w:tmpl w:val="C6B24E14"/>
    <w:lvl w:ilvl="0" w:tplc="04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16" w15:restartNumberingAfterBreak="0">
    <w:nsid w:val="5C876628"/>
    <w:multiLevelType w:val="hybridMultilevel"/>
    <w:tmpl w:val="C236021A"/>
    <w:lvl w:ilvl="0" w:tplc="10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17" w15:restartNumberingAfterBreak="0">
    <w:nsid w:val="73030F1B"/>
    <w:multiLevelType w:val="hybridMultilevel"/>
    <w:tmpl w:val="30303018"/>
    <w:lvl w:ilvl="0" w:tplc="7A4C24B4">
      <w:start w:val="1"/>
      <w:numFmt w:val="decimal"/>
      <w:lvlText w:val="%1."/>
      <w:lvlJc w:val="left"/>
      <w:pPr>
        <w:ind w:left="360" w:hanging="360"/>
      </w:pPr>
      <w:rPr>
        <w:rFonts w:asciiTheme="minorHAnsi" w:hAnsiTheme="minorHAnsi" w:eastAsiaTheme="minorHAnsi" w:cstheme="minorBidi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hint="default" w:ascii="Wingdings" w:hAnsi="Wingdings"/>
      </w:rPr>
    </w:lvl>
  </w:abstractNum>
  <w:abstractNum w:abstractNumId="18" w15:restartNumberingAfterBreak="0">
    <w:nsid w:val="75285355"/>
    <w:multiLevelType w:val="hybridMultilevel"/>
    <w:tmpl w:val="1E7A9318"/>
    <w:lvl w:ilvl="0" w:tplc="04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hint="default" w:ascii="Symbol" w:hAnsi="Symbol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19" w15:restartNumberingAfterBreak="0">
    <w:nsid w:val="7627009E"/>
    <w:multiLevelType w:val="hybridMultilevel"/>
    <w:tmpl w:val="9A427BE2"/>
    <w:lvl w:ilvl="0" w:tplc="10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20" w15:restartNumberingAfterBreak="0">
    <w:nsid w:val="76F2636C"/>
    <w:multiLevelType w:val="hybridMultilevel"/>
    <w:tmpl w:val="D4CE6C8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hint="default" w:ascii="Symbol" w:hAnsi="Symbol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799C36F3"/>
    <w:multiLevelType w:val="hybridMultilevel"/>
    <w:tmpl w:val="A724BAC4"/>
    <w:lvl w:ilvl="0" w:tplc="04090001">
      <w:start w:val="1"/>
      <w:numFmt w:val="bullet"/>
      <w:lvlText w:val=""/>
      <w:lvlJc w:val="left"/>
      <w:pPr>
        <w:ind w:left="360" w:hanging="360"/>
      </w:pPr>
      <w:rPr>
        <w:rFonts w:hint="default" w:ascii="Symbol" w:hAnsi="Symbol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hint="default" w:ascii="Wingdings" w:hAnsi="Wingdings"/>
      </w:rPr>
    </w:lvl>
  </w:abstractNum>
  <w:abstractNum w:abstractNumId="22" w15:restartNumberingAfterBreak="0">
    <w:nsid w:val="7AED22E2"/>
    <w:multiLevelType w:val="hybridMultilevel"/>
    <w:tmpl w:val="077A0DA2"/>
    <w:lvl w:ilvl="0" w:tplc="10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23" w15:restartNumberingAfterBreak="0">
    <w:nsid w:val="7C227F7F"/>
    <w:multiLevelType w:val="hybridMultilevel"/>
    <w:tmpl w:val="E962087E"/>
    <w:lvl w:ilvl="0" w:tplc="10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hint="default" w:ascii="Symbol" w:hAnsi="Symbol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7CA75D87"/>
    <w:multiLevelType w:val="hybridMultilevel"/>
    <w:tmpl w:val="B21A1FA0"/>
    <w:lvl w:ilvl="0" w:tplc="04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hint="default" w:ascii="Symbol" w:hAnsi="Symbol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220941860">
    <w:abstractNumId w:val="5"/>
  </w:num>
  <w:num w:numId="2" w16cid:durableId="666250283">
    <w:abstractNumId w:val="17"/>
  </w:num>
  <w:num w:numId="3" w16cid:durableId="1707757971">
    <w:abstractNumId w:val="21"/>
  </w:num>
  <w:num w:numId="4" w16cid:durableId="2043047024">
    <w:abstractNumId w:val="1"/>
  </w:num>
  <w:num w:numId="5" w16cid:durableId="1452044646">
    <w:abstractNumId w:val="9"/>
  </w:num>
  <w:num w:numId="6" w16cid:durableId="1988126184">
    <w:abstractNumId w:val="13"/>
  </w:num>
  <w:num w:numId="7" w16cid:durableId="1230307540">
    <w:abstractNumId w:val="2"/>
  </w:num>
  <w:num w:numId="8" w16cid:durableId="11417288">
    <w:abstractNumId w:val="10"/>
  </w:num>
  <w:num w:numId="9" w16cid:durableId="1387988213">
    <w:abstractNumId w:val="18"/>
  </w:num>
  <w:num w:numId="10" w16cid:durableId="1425493624">
    <w:abstractNumId w:val="0"/>
  </w:num>
  <w:num w:numId="11" w16cid:durableId="585306285">
    <w:abstractNumId w:val="7"/>
  </w:num>
  <w:num w:numId="12" w16cid:durableId="914439272">
    <w:abstractNumId w:val="20"/>
  </w:num>
  <w:num w:numId="13" w16cid:durableId="2129277539">
    <w:abstractNumId w:val="24"/>
  </w:num>
  <w:num w:numId="14" w16cid:durableId="1920361003">
    <w:abstractNumId w:val="15"/>
  </w:num>
  <w:num w:numId="15" w16cid:durableId="1209804718">
    <w:abstractNumId w:val="14"/>
  </w:num>
  <w:num w:numId="16" w16cid:durableId="1896428546">
    <w:abstractNumId w:val="12"/>
  </w:num>
  <w:num w:numId="17" w16cid:durableId="1069571948">
    <w:abstractNumId w:val="19"/>
  </w:num>
  <w:num w:numId="18" w16cid:durableId="149365984">
    <w:abstractNumId w:val="11"/>
  </w:num>
  <w:num w:numId="19" w16cid:durableId="822937831">
    <w:abstractNumId w:val="23"/>
  </w:num>
  <w:num w:numId="20" w16cid:durableId="348877424">
    <w:abstractNumId w:val="16"/>
  </w:num>
  <w:num w:numId="21" w16cid:durableId="1745294804">
    <w:abstractNumId w:val="6"/>
  </w:num>
  <w:num w:numId="22" w16cid:durableId="424039385">
    <w:abstractNumId w:val="3"/>
  </w:num>
  <w:num w:numId="23" w16cid:durableId="1120681758">
    <w:abstractNumId w:val="8"/>
  </w:num>
  <w:num w:numId="24" w16cid:durableId="1064640630">
    <w:abstractNumId w:val="22"/>
  </w:num>
  <w:num w:numId="25" w16cid:durableId="2107072858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dirty"/>
  <w:trackRevisions w:val="false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NDezMDA3NDUyMzM2NzBT0lEKTi0uzszPAymwrAUAr2kjJCwAAAA="/>
    <w:docVar w:name="dgnword-docGUID" w:val="{C328DF04-4139-4471-918B-7ADB0B60726C}"/>
    <w:docVar w:name="dgnword-eventsink" w:val="474198600"/>
  </w:docVars>
  <w:rsids>
    <w:rsidRoot w:val="00B92F68"/>
    <w:rsid w:val="00044CD3"/>
    <w:rsid w:val="00063993"/>
    <w:rsid w:val="00067377"/>
    <w:rsid w:val="00070040"/>
    <w:rsid w:val="00076D57"/>
    <w:rsid w:val="00092850"/>
    <w:rsid w:val="000E2FBA"/>
    <w:rsid w:val="000E47C1"/>
    <w:rsid w:val="00100136"/>
    <w:rsid w:val="00103FFB"/>
    <w:rsid w:val="00137892"/>
    <w:rsid w:val="001400E4"/>
    <w:rsid w:val="00147693"/>
    <w:rsid w:val="00157521"/>
    <w:rsid w:val="0017323D"/>
    <w:rsid w:val="001A6B3D"/>
    <w:rsid w:val="001B67BA"/>
    <w:rsid w:val="001E2FF2"/>
    <w:rsid w:val="001F7130"/>
    <w:rsid w:val="0022013D"/>
    <w:rsid w:val="00220523"/>
    <w:rsid w:val="00235072"/>
    <w:rsid w:val="0024153F"/>
    <w:rsid w:val="002443A3"/>
    <w:rsid w:val="002618EA"/>
    <w:rsid w:val="00274C33"/>
    <w:rsid w:val="0029471B"/>
    <w:rsid w:val="002B045E"/>
    <w:rsid w:val="002B50F2"/>
    <w:rsid w:val="002F5E63"/>
    <w:rsid w:val="00301ADD"/>
    <w:rsid w:val="0030B172"/>
    <w:rsid w:val="00323786"/>
    <w:rsid w:val="00330298"/>
    <w:rsid w:val="00337934"/>
    <w:rsid w:val="003450D4"/>
    <w:rsid w:val="0034725B"/>
    <w:rsid w:val="003666DA"/>
    <w:rsid w:val="003A2FD8"/>
    <w:rsid w:val="003B61D3"/>
    <w:rsid w:val="003E7E77"/>
    <w:rsid w:val="003F2A6F"/>
    <w:rsid w:val="003F5998"/>
    <w:rsid w:val="004054E1"/>
    <w:rsid w:val="00416CEE"/>
    <w:rsid w:val="00422D3D"/>
    <w:rsid w:val="00423CD4"/>
    <w:rsid w:val="00424812"/>
    <w:rsid w:val="00430E8B"/>
    <w:rsid w:val="004731F4"/>
    <w:rsid w:val="00476B35"/>
    <w:rsid w:val="004931C1"/>
    <w:rsid w:val="00496573"/>
    <w:rsid w:val="004A4C5D"/>
    <w:rsid w:val="004A79E5"/>
    <w:rsid w:val="004B4BE0"/>
    <w:rsid w:val="004C10F2"/>
    <w:rsid w:val="004D0F4A"/>
    <w:rsid w:val="004E6FC0"/>
    <w:rsid w:val="00524D1E"/>
    <w:rsid w:val="005328B4"/>
    <w:rsid w:val="005544FF"/>
    <w:rsid w:val="0056584F"/>
    <w:rsid w:val="00581821"/>
    <w:rsid w:val="005A3D34"/>
    <w:rsid w:val="005C147E"/>
    <w:rsid w:val="005C5C3C"/>
    <w:rsid w:val="005D7F7A"/>
    <w:rsid w:val="005F35BD"/>
    <w:rsid w:val="006165B6"/>
    <w:rsid w:val="00620EFC"/>
    <w:rsid w:val="00634620"/>
    <w:rsid w:val="00643675"/>
    <w:rsid w:val="0064591A"/>
    <w:rsid w:val="0067745E"/>
    <w:rsid w:val="00687CB5"/>
    <w:rsid w:val="00694295"/>
    <w:rsid w:val="006C7268"/>
    <w:rsid w:val="006D0203"/>
    <w:rsid w:val="006D0967"/>
    <w:rsid w:val="006D549D"/>
    <w:rsid w:val="006F70D8"/>
    <w:rsid w:val="00722B32"/>
    <w:rsid w:val="00722E3A"/>
    <w:rsid w:val="00767B03"/>
    <w:rsid w:val="00786046"/>
    <w:rsid w:val="00795DC5"/>
    <w:rsid w:val="007A285B"/>
    <w:rsid w:val="007B70FB"/>
    <w:rsid w:val="007C7058"/>
    <w:rsid w:val="007E166C"/>
    <w:rsid w:val="007E4CDD"/>
    <w:rsid w:val="007E7844"/>
    <w:rsid w:val="007E7B3A"/>
    <w:rsid w:val="00826660"/>
    <w:rsid w:val="008334C7"/>
    <w:rsid w:val="00861458"/>
    <w:rsid w:val="008636AF"/>
    <w:rsid w:val="00871562"/>
    <w:rsid w:val="008C172A"/>
    <w:rsid w:val="008C4DFA"/>
    <w:rsid w:val="008F137C"/>
    <w:rsid w:val="008F2335"/>
    <w:rsid w:val="008F4B4C"/>
    <w:rsid w:val="00900BC5"/>
    <w:rsid w:val="00911C27"/>
    <w:rsid w:val="009339C1"/>
    <w:rsid w:val="00942572"/>
    <w:rsid w:val="00966735"/>
    <w:rsid w:val="009874EF"/>
    <w:rsid w:val="00997835"/>
    <w:rsid w:val="009A07D7"/>
    <w:rsid w:val="009B1F3B"/>
    <w:rsid w:val="009C5052"/>
    <w:rsid w:val="009C5734"/>
    <w:rsid w:val="009C6B6F"/>
    <w:rsid w:val="009E1BA8"/>
    <w:rsid w:val="009E21EF"/>
    <w:rsid w:val="00A1506D"/>
    <w:rsid w:val="00A91333"/>
    <w:rsid w:val="00A94199"/>
    <w:rsid w:val="00AA2E24"/>
    <w:rsid w:val="00AB14FC"/>
    <w:rsid w:val="00AC285F"/>
    <w:rsid w:val="00AD131B"/>
    <w:rsid w:val="00B40374"/>
    <w:rsid w:val="00B46E8B"/>
    <w:rsid w:val="00B577BA"/>
    <w:rsid w:val="00B629B7"/>
    <w:rsid w:val="00B92F68"/>
    <w:rsid w:val="00B97485"/>
    <w:rsid w:val="00BA347D"/>
    <w:rsid w:val="00BB4918"/>
    <w:rsid w:val="00BE4BB2"/>
    <w:rsid w:val="00BE60BC"/>
    <w:rsid w:val="00BE6736"/>
    <w:rsid w:val="00BF3A4E"/>
    <w:rsid w:val="00C24765"/>
    <w:rsid w:val="00C35003"/>
    <w:rsid w:val="00C63137"/>
    <w:rsid w:val="00C862B5"/>
    <w:rsid w:val="00C874A7"/>
    <w:rsid w:val="00CA1E2F"/>
    <w:rsid w:val="00CA706C"/>
    <w:rsid w:val="00CA7D45"/>
    <w:rsid w:val="00CB4033"/>
    <w:rsid w:val="00D126B3"/>
    <w:rsid w:val="00D3279B"/>
    <w:rsid w:val="00D41D74"/>
    <w:rsid w:val="00D42CD8"/>
    <w:rsid w:val="00D471D2"/>
    <w:rsid w:val="00D55B2B"/>
    <w:rsid w:val="00D65F26"/>
    <w:rsid w:val="00DA16A0"/>
    <w:rsid w:val="00DD7D6B"/>
    <w:rsid w:val="00DE2B4D"/>
    <w:rsid w:val="00DF2257"/>
    <w:rsid w:val="00E01709"/>
    <w:rsid w:val="00E04D6D"/>
    <w:rsid w:val="00E2222C"/>
    <w:rsid w:val="00E249D5"/>
    <w:rsid w:val="00E369E3"/>
    <w:rsid w:val="00E420F9"/>
    <w:rsid w:val="00E637D2"/>
    <w:rsid w:val="00E732B5"/>
    <w:rsid w:val="00E9633E"/>
    <w:rsid w:val="00EA4B9A"/>
    <w:rsid w:val="00EA7841"/>
    <w:rsid w:val="00EF7704"/>
    <w:rsid w:val="00F01FDF"/>
    <w:rsid w:val="00F059CE"/>
    <w:rsid w:val="00F93C22"/>
    <w:rsid w:val="00FA6616"/>
    <w:rsid w:val="00FD48BF"/>
    <w:rsid w:val="00FE27E8"/>
    <w:rsid w:val="00FF16A9"/>
    <w:rsid w:val="01238033"/>
    <w:rsid w:val="018018AA"/>
    <w:rsid w:val="0185B246"/>
    <w:rsid w:val="018F3D6C"/>
    <w:rsid w:val="01C3F6FA"/>
    <w:rsid w:val="021B50B2"/>
    <w:rsid w:val="0327AF26"/>
    <w:rsid w:val="033BA701"/>
    <w:rsid w:val="03613C77"/>
    <w:rsid w:val="0396B92C"/>
    <w:rsid w:val="03EFFDED"/>
    <w:rsid w:val="040A2660"/>
    <w:rsid w:val="040A4D7F"/>
    <w:rsid w:val="04A5C722"/>
    <w:rsid w:val="04F2393A"/>
    <w:rsid w:val="058F2D7F"/>
    <w:rsid w:val="05A0FA37"/>
    <w:rsid w:val="05C162B0"/>
    <w:rsid w:val="05DB8548"/>
    <w:rsid w:val="0612E984"/>
    <w:rsid w:val="06196107"/>
    <w:rsid w:val="06247870"/>
    <w:rsid w:val="062E2ACA"/>
    <w:rsid w:val="067BA76D"/>
    <w:rsid w:val="0681F727"/>
    <w:rsid w:val="06828CE2"/>
    <w:rsid w:val="06F44928"/>
    <w:rsid w:val="073BE658"/>
    <w:rsid w:val="077A5CE2"/>
    <w:rsid w:val="077BFC69"/>
    <w:rsid w:val="077F5E6E"/>
    <w:rsid w:val="07B9CBA8"/>
    <w:rsid w:val="07DE93C9"/>
    <w:rsid w:val="08000E59"/>
    <w:rsid w:val="083A6C11"/>
    <w:rsid w:val="0893B977"/>
    <w:rsid w:val="08AD5A17"/>
    <w:rsid w:val="092D80D5"/>
    <w:rsid w:val="095C5A7A"/>
    <w:rsid w:val="0986E46A"/>
    <w:rsid w:val="09F5AB46"/>
    <w:rsid w:val="0A24F638"/>
    <w:rsid w:val="0A711023"/>
    <w:rsid w:val="0AE29E9F"/>
    <w:rsid w:val="0B1FFA04"/>
    <w:rsid w:val="0B2995F8"/>
    <w:rsid w:val="0B707150"/>
    <w:rsid w:val="0BA8AF8C"/>
    <w:rsid w:val="0C982C96"/>
    <w:rsid w:val="0CAC5ABD"/>
    <w:rsid w:val="0D25C4C7"/>
    <w:rsid w:val="0D2A7540"/>
    <w:rsid w:val="0D67300C"/>
    <w:rsid w:val="0DA1E9F6"/>
    <w:rsid w:val="0DAA645A"/>
    <w:rsid w:val="0DE78951"/>
    <w:rsid w:val="0DEEAC2C"/>
    <w:rsid w:val="0DF74006"/>
    <w:rsid w:val="0E7D910F"/>
    <w:rsid w:val="0F345181"/>
    <w:rsid w:val="0F563961"/>
    <w:rsid w:val="0F795D8E"/>
    <w:rsid w:val="0FBB0040"/>
    <w:rsid w:val="0FBB0B77"/>
    <w:rsid w:val="10237A5B"/>
    <w:rsid w:val="109763CB"/>
    <w:rsid w:val="10F8DBB2"/>
    <w:rsid w:val="11406C8B"/>
    <w:rsid w:val="11532D99"/>
    <w:rsid w:val="1157404B"/>
    <w:rsid w:val="115AF587"/>
    <w:rsid w:val="117D178F"/>
    <w:rsid w:val="117D47AA"/>
    <w:rsid w:val="11A2AC79"/>
    <w:rsid w:val="1227376D"/>
    <w:rsid w:val="133F39F3"/>
    <w:rsid w:val="13A33B22"/>
    <w:rsid w:val="13D9D2A6"/>
    <w:rsid w:val="13F5CFDA"/>
    <w:rsid w:val="140F789B"/>
    <w:rsid w:val="14150D0F"/>
    <w:rsid w:val="143A6FBD"/>
    <w:rsid w:val="150939BD"/>
    <w:rsid w:val="1525B9CC"/>
    <w:rsid w:val="155FD6C3"/>
    <w:rsid w:val="1561AD10"/>
    <w:rsid w:val="15AF14B8"/>
    <w:rsid w:val="15C6167F"/>
    <w:rsid w:val="1643806B"/>
    <w:rsid w:val="16F40AE8"/>
    <w:rsid w:val="1716B41B"/>
    <w:rsid w:val="17225474"/>
    <w:rsid w:val="177564A4"/>
    <w:rsid w:val="17F00886"/>
    <w:rsid w:val="17F66C0A"/>
    <w:rsid w:val="181BA26F"/>
    <w:rsid w:val="182E410B"/>
    <w:rsid w:val="18811064"/>
    <w:rsid w:val="18872FCA"/>
    <w:rsid w:val="18B3F44B"/>
    <w:rsid w:val="1918A834"/>
    <w:rsid w:val="192D362E"/>
    <w:rsid w:val="1A0C614E"/>
    <w:rsid w:val="1A4EAD29"/>
    <w:rsid w:val="1A623ACF"/>
    <w:rsid w:val="1A7683DB"/>
    <w:rsid w:val="1AB38DEF"/>
    <w:rsid w:val="1B6D6883"/>
    <w:rsid w:val="1B6FD24C"/>
    <w:rsid w:val="1BF2CBCA"/>
    <w:rsid w:val="1C1F4FD2"/>
    <w:rsid w:val="1C57B840"/>
    <w:rsid w:val="1CA6986E"/>
    <w:rsid w:val="1CDF4910"/>
    <w:rsid w:val="1CE3A20B"/>
    <w:rsid w:val="1D0A1127"/>
    <w:rsid w:val="1D1C3F90"/>
    <w:rsid w:val="1DB5E3D3"/>
    <w:rsid w:val="1DF08A44"/>
    <w:rsid w:val="1E72759A"/>
    <w:rsid w:val="1E850C2D"/>
    <w:rsid w:val="1EDE3C83"/>
    <w:rsid w:val="1F1B7B8B"/>
    <w:rsid w:val="1FAF2941"/>
    <w:rsid w:val="1FCDCEF3"/>
    <w:rsid w:val="203080BA"/>
    <w:rsid w:val="20458467"/>
    <w:rsid w:val="205A36ED"/>
    <w:rsid w:val="20846343"/>
    <w:rsid w:val="2090D31E"/>
    <w:rsid w:val="20A15059"/>
    <w:rsid w:val="20BAB42F"/>
    <w:rsid w:val="20FFFA09"/>
    <w:rsid w:val="2135D5FD"/>
    <w:rsid w:val="214D2337"/>
    <w:rsid w:val="2176ACE9"/>
    <w:rsid w:val="2265B07B"/>
    <w:rsid w:val="233242D2"/>
    <w:rsid w:val="23377D37"/>
    <w:rsid w:val="23ACBC8D"/>
    <w:rsid w:val="24495420"/>
    <w:rsid w:val="2459CD9E"/>
    <w:rsid w:val="249C267A"/>
    <w:rsid w:val="24BCF38D"/>
    <w:rsid w:val="24F0BD1E"/>
    <w:rsid w:val="252FA360"/>
    <w:rsid w:val="260E3E19"/>
    <w:rsid w:val="266589D0"/>
    <w:rsid w:val="266973B5"/>
    <w:rsid w:val="2693D754"/>
    <w:rsid w:val="269844F1"/>
    <w:rsid w:val="26AA10C3"/>
    <w:rsid w:val="26BFE6EE"/>
    <w:rsid w:val="26F42B00"/>
    <w:rsid w:val="2719E3CE"/>
    <w:rsid w:val="27635EBC"/>
    <w:rsid w:val="27677032"/>
    <w:rsid w:val="27BBE79F"/>
    <w:rsid w:val="27C133AC"/>
    <w:rsid w:val="27E2180E"/>
    <w:rsid w:val="281BF794"/>
    <w:rsid w:val="2826235D"/>
    <w:rsid w:val="2832061E"/>
    <w:rsid w:val="28667FB4"/>
    <w:rsid w:val="28814D61"/>
    <w:rsid w:val="28D7424D"/>
    <w:rsid w:val="28F25801"/>
    <w:rsid w:val="2914A4C6"/>
    <w:rsid w:val="2951FE83"/>
    <w:rsid w:val="29BBD2AD"/>
    <w:rsid w:val="2A7E0B1F"/>
    <w:rsid w:val="2AB83CE3"/>
    <w:rsid w:val="2AE0DB51"/>
    <w:rsid w:val="2B4B4F75"/>
    <w:rsid w:val="2B836A54"/>
    <w:rsid w:val="2BCBDDB3"/>
    <w:rsid w:val="2C04FFF4"/>
    <w:rsid w:val="2C20E909"/>
    <w:rsid w:val="2C6BFF01"/>
    <w:rsid w:val="2DD1569F"/>
    <w:rsid w:val="2E44CDEE"/>
    <w:rsid w:val="2E8A6CB4"/>
    <w:rsid w:val="2EB0942B"/>
    <w:rsid w:val="2EB9169C"/>
    <w:rsid w:val="2F331007"/>
    <w:rsid w:val="2F3AA89C"/>
    <w:rsid w:val="2F558A9D"/>
    <w:rsid w:val="2F5B5A1A"/>
    <w:rsid w:val="2FF1FDC0"/>
    <w:rsid w:val="30182998"/>
    <w:rsid w:val="301CF107"/>
    <w:rsid w:val="30A16F96"/>
    <w:rsid w:val="30BE7DBA"/>
    <w:rsid w:val="310ABCE7"/>
    <w:rsid w:val="31AB48B8"/>
    <w:rsid w:val="32FF666D"/>
    <w:rsid w:val="33DF0F50"/>
    <w:rsid w:val="346B8D0F"/>
    <w:rsid w:val="346D1D0D"/>
    <w:rsid w:val="34ED900A"/>
    <w:rsid w:val="35184C95"/>
    <w:rsid w:val="354DA5F5"/>
    <w:rsid w:val="3583611C"/>
    <w:rsid w:val="35E0F09D"/>
    <w:rsid w:val="35FDEB69"/>
    <w:rsid w:val="360CF9A6"/>
    <w:rsid w:val="36622B6C"/>
    <w:rsid w:val="36A71929"/>
    <w:rsid w:val="36DE0B2C"/>
    <w:rsid w:val="36EFD107"/>
    <w:rsid w:val="37453890"/>
    <w:rsid w:val="37A78E9B"/>
    <w:rsid w:val="38257344"/>
    <w:rsid w:val="38F78BE9"/>
    <w:rsid w:val="38F9D33A"/>
    <w:rsid w:val="390212D3"/>
    <w:rsid w:val="392F9152"/>
    <w:rsid w:val="395431F6"/>
    <w:rsid w:val="39BA3E42"/>
    <w:rsid w:val="39C211A8"/>
    <w:rsid w:val="39F184E0"/>
    <w:rsid w:val="3A965DA8"/>
    <w:rsid w:val="3ACC3DAD"/>
    <w:rsid w:val="3AF2149D"/>
    <w:rsid w:val="3B0D27E5"/>
    <w:rsid w:val="3BAC07D2"/>
    <w:rsid w:val="3BF57DD9"/>
    <w:rsid w:val="3CB58522"/>
    <w:rsid w:val="3CC5CCB7"/>
    <w:rsid w:val="3CD3D4F1"/>
    <w:rsid w:val="3D03C5D8"/>
    <w:rsid w:val="3D1E4C88"/>
    <w:rsid w:val="3D631326"/>
    <w:rsid w:val="3D761CF4"/>
    <w:rsid w:val="3DB7F9DB"/>
    <w:rsid w:val="3DBD251D"/>
    <w:rsid w:val="3E16CDBD"/>
    <w:rsid w:val="3E8F7422"/>
    <w:rsid w:val="3ED6FCDE"/>
    <w:rsid w:val="3EF60E53"/>
    <w:rsid w:val="3F7E4B03"/>
    <w:rsid w:val="3FF5BACF"/>
    <w:rsid w:val="400BA8BD"/>
    <w:rsid w:val="4052C765"/>
    <w:rsid w:val="4075AF32"/>
    <w:rsid w:val="4079B737"/>
    <w:rsid w:val="409E46DA"/>
    <w:rsid w:val="40A4F2F3"/>
    <w:rsid w:val="40BF7443"/>
    <w:rsid w:val="40C6B2E3"/>
    <w:rsid w:val="40FD164E"/>
    <w:rsid w:val="411726A4"/>
    <w:rsid w:val="4125A1A1"/>
    <w:rsid w:val="4130033E"/>
    <w:rsid w:val="414AB873"/>
    <w:rsid w:val="415F9904"/>
    <w:rsid w:val="4177BF87"/>
    <w:rsid w:val="41B2B60B"/>
    <w:rsid w:val="41B902D7"/>
    <w:rsid w:val="41CB5D29"/>
    <w:rsid w:val="41FD0BD8"/>
    <w:rsid w:val="4218D773"/>
    <w:rsid w:val="421E56FD"/>
    <w:rsid w:val="42486A73"/>
    <w:rsid w:val="4268F0E0"/>
    <w:rsid w:val="429CF102"/>
    <w:rsid w:val="429E9FEC"/>
    <w:rsid w:val="42A87C0F"/>
    <w:rsid w:val="42A88E61"/>
    <w:rsid w:val="42F092CE"/>
    <w:rsid w:val="432373EE"/>
    <w:rsid w:val="433F2AA8"/>
    <w:rsid w:val="442F6B05"/>
    <w:rsid w:val="443A0A90"/>
    <w:rsid w:val="448D495F"/>
    <w:rsid w:val="449D25AE"/>
    <w:rsid w:val="44F9A55A"/>
    <w:rsid w:val="450793CD"/>
    <w:rsid w:val="4560B6A6"/>
    <w:rsid w:val="45CE22FB"/>
    <w:rsid w:val="460D9C1D"/>
    <w:rsid w:val="463E89A8"/>
    <w:rsid w:val="466E4B20"/>
    <w:rsid w:val="466FA3CA"/>
    <w:rsid w:val="467AD60C"/>
    <w:rsid w:val="46B883E2"/>
    <w:rsid w:val="471834A6"/>
    <w:rsid w:val="477FED0C"/>
    <w:rsid w:val="479CAFA0"/>
    <w:rsid w:val="47D5537D"/>
    <w:rsid w:val="47EC516F"/>
    <w:rsid w:val="488E00C6"/>
    <w:rsid w:val="48A94A72"/>
    <w:rsid w:val="48D03130"/>
    <w:rsid w:val="494D4EC1"/>
    <w:rsid w:val="495D612F"/>
    <w:rsid w:val="496E78BA"/>
    <w:rsid w:val="497E23AE"/>
    <w:rsid w:val="498734C4"/>
    <w:rsid w:val="498E799B"/>
    <w:rsid w:val="49DF5921"/>
    <w:rsid w:val="4A127DE6"/>
    <w:rsid w:val="4AC98812"/>
    <w:rsid w:val="4B1D16B4"/>
    <w:rsid w:val="4B8885DA"/>
    <w:rsid w:val="4BA9ED2F"/>
    <w:rsid w:val="4BB9D08C"/>
    <w:rsid w:val="4BDAC311"/>
    <w:rsid w:val="4C3E8148"/>
    <w:rsid w:val="4C5E8045"/>
    <w:rsid w:val="4C8068F9"/>
    <w:rsid w:val="4C84AFBA"/>
    <w:rsid w:val="4CA87644"/>
    <w:rsid w:val="4D18BA20"/>
    <w:rsid w:val="4D9D37C7"/>
    <w:rsid w:val="4E17ABE3"/>
    <w:rsid w:val="4E234B68"/>
    <w:rsid w:val="4E45E3CD"/>
    <w:rsid w:val="4E886EF8"/>
    <w:rsid w:val="4EDCFF17"/>
    <w:rsid w:val="4EF4493A"/>
    <w:rsid w:val="4F04CB6B"/>
    <w:rsid w:val="4FF4A89D"/>
    <w:rsid w:val="50294994"/>
    <w:rsid w:val="504FD436"/>
    <w:rsid w:val="50D80096"/>
    <w:rsid w:val="50EF0B86"/>
    <w:rsid w:val="5151D33D"/>
    <w:rsid w:val="51ABE825"/>
    <w:rsid w:val="51B2B7C6"/>
    <w:rsid w:val="52176513"/>
    <w:rsid w:val="52468D36"/>
    <w:rsid w:val="524DC03D"/>
    <w:rsid w:val="5264B846"/>
    <w:rsid w:val="529CE05E"/>
    <w:rsid w:val="5306D8EE"/>
    <w:rsid w:val="5380AD76"/>
    <w:rsid w:val="54081285"/>
    <w:rsid w:val="54A10E9D"/>
    <w:rsid w:val="54FF4FE2"/>
    <w:rsid w:val="5523574E"/>
    <w:rsid w:val="55DFB4A4"/>
    <w:rsid w:val="55FEE290"/>
    <w:rsid w:val="5654E05F"/>
    <w:rsid w:val="56CB31DE"/>
    <w:rsid w:val="56D705D7"/>
    <w:rsid w:val="56DDD46A"/>
    <w:rsid w:val="56E54D8E"/>
    <w:rsid w:val="570A6867"/>
    <w:rsid w:val="571F6AFA"/>
    <w:rsid w:val="573BA7E6"/>
    <w:rsid w:val="57AB65B9"/>
    <w:rsid w:val="57C07F19"/>
    <w:rsid w:val="57F47F98"/>
    <w:rsid w:val="5869D0D6"/>
    <w:rsid w:val="5884FDFC"/>
    <w:rsid w:val="589734BE"/>
    <w:rsid w:val="58FFF245"/>
    <w:rsid w:val="591E33D5"/>
    <w:rsid w:val="592B5FCE"/>
    <w:rsid w:val="59383C39"/>
    <w:rsid w:val="59918278"/>
    <w:rsid w:val="59E93ABE"/>
    <w:rsid w:val="59EE4217"/>
    <w:rsid w:val="5A04FA52"/>
    <w:rsid w:val="5A1E65C9"/>
    <w:rsid w:val="5A257210"/>
    <w:rsid w:val="5A3C08CC"/>
    <w:rsid w:val="5A596E30"/>
    <w:rsid w:val="5AB249A2"/>
    <w:rsid w:val="5ABD0FCA"/>
    <w:rsid w:val="5ABE758C"/>
    <w:rsid w:val="5AFB684B"/>
    <w:rsid w:val="5B23F81D"/>
    <w:rsid w:val="5B341534"/>
    <w:rsid w:val="5B558544"/>
    <w:rsid w:val="5B75C5B4"/>
    <w:rsid w:val="5BB95524"/>
    <w:rsid w:val="5C1F124E"/>
    <w:rsid w:val="5C59DB11"/>
    <w:rsid w:val="5C9858B2"/>
    <w:rsid w:val="5CB0FC66"/>
    <w:rsid w:val="5D50E48D"/>
    <w:rsid w:val="5D5831C7"/>
    <w:rsid w:val="5D7B3C2F"/>
    <w:rsid w:val="5DBA071F"/>
    <w:rsid w:val="5DDA99D8"/>
    <w:rsid w:val="5E148F14"/>
    <w:rsid w:val="5E48E03E"/>
    <w:rsid w:val="5E66D33D"/>
    <w:rsid w:val="5E69DA94"/>
    <w:rsid w:val="5EA87B8B"/>
    <w:rsid w:val="5EBF01E8"/>
    <w:rsid w:val="5EC9FA5A"/>
    <w:rsid w:val="5EF9EE8E"/>
    <w:rsid w:val="5F27024F"/>
    <w:rsid w:val="5F4E25C4"/>
    <w:rsid w:val="5F9FB615"/>
    <w:rsid w:val="602FAFD6"/>
    <w:rsid w:val="609B3A0A"/>
    <w:rsid w:val="60D5BA9D"/>
    <w:rsid w:val="60E4C585"/>
    <w:rsid w:val="60F2E373"/>
    <w:rsid w:val="61725129"/>
    <w:rsid w:val="618AA229"/>
    <w:rsid w:val="61B87BE3"/>
    <w:rsid w:val="621C23A1"/>
    <w:rsid w:val="62D66BB4"/>
    <w:rsid w:val="62E82CC0"/>
    <w:rsid w:val="63344B29"/>
    <w:rsid w:val="63856A58"/>
    <w:rsid w:val="639A3860"/>
    <w:rsid w:val="63B29766"/>
    <w:rsid w:val="63B6ED94"/>
    <w:rsid w:val="63EDBA38"/>
    <w:rsid w:val="6427E4A7"/>
    <w:rsid w:val="64395799"/>
    <w:rsid w:val="64B47407"/>
    <w:rsid w:val="64B4E47E"/>
    <w:rsid w:val="64DC62BD"/>
    <w:rsid w:val="64FA154D"/>
    <w:rsid w:val="652CF197"/>
    <w:rsid w:val="65526A93"/>
    <w:rsid w:val="661099DC"/>
    <w:rsid w:val="66695B61"/>
    <w:rsid w:val="66A21196"/>
    <w:rsid w:val="670AA86A"/>
    <w:rsid w:val="6723E289"/>
    <w:rsid w:val="67298EAE"/>
    <w:rsid w:val="673496FD"/>
    <w:rsid w:val="6759FCFF"/>
    <w:rsid w:val="67749E6A"/>
    <w:rsid w:val="67B83A49"/>
    <w:rsid w:val="67D39D59"/>
    <w:rsid w:val="67D7123B"/>
    <w:rsid w:val="689F8209"/>
    <w:rsid w:val="693BC71B"/>
    <w:rsid w:val="699B1C15"/>
    <w:rsid w:val="69C2117B"/>
    <w:rsid w:val="6A12FE00"/>
    <w:rsid w:val="6A798D84"/>
    <w:rsid w:val="6AE0F54F"/>
    <w:rsid w:val="6AE3C2A0"/>
    <w:rsid w:val="6B671A4D"/>
    <w:rsid w:val="6B742190"/>
    <w:rsid w:val="6B74E35A"/>
    <w:rsid w:val="6BA70AD5"/>
    <w:rsid w:val="6C4D402F"/>
    <w:rsid w:val="6C62D46F"/>
    <w:rsid w:val="6CA649E0"/>
    <w:rsid w:val="6CB15D1F"/>
    <w:rsid w:val="6CE8B090"/>
    <w:rsid w:val="6D15924F"/>
    <w:rsid w:val="6E40EB8C"/>
    <w:rsid w:val="6E8481CF"/>
    <w:rsid w:val="6E9D6536"/>
    <w:rsid w:val="6EADF9D9"/>
    <w:rsid w:val="6EC80F1B"/>
    <w:rsid w:val="6ED3C77D"/>
    <w:rsid w:val="6F6505DC"/>
    <w:rsid w:val="6F879796"/>
    <w:rsid w:val="6F89D5D7"/>
    <w:rsid w:val="6F929A0F"/>
    <w:rsid w:val="6FB82CAC"/>
    <w:rsid w:val="6FE31C18"/>
    <w:rsid w:val="70B198E3"/>
    <w:rsid w:val="70C774BC"/>
    <w:rsid w:val="72050B09"/>
    <w:rsid w:val="72376EE2"/>
    <w:rsid w:val="723E9F5E"/>
    <w:rsid w:val="724B34B7"/>
    <w:rsid w:val="73331DA6"/>
    <w:rsid w:val="737C8C6B"/>
    <w:rsid w:val="7387B88E"/>
    <w:rsid w:val="739EDFBC"/>
    <w:rsid w:val="73C1B729"/>
    <w:rsid w:val="7430496C"/>
    <w:rsid w:val="74EC1728"/>
    <w:rsid w:val="74F9C885"/>
    <w:rsid w:val="755060E8"/>
    <w:rsid w:val="758A426B"/>
    <w:rsid w:val="7597CB59"/>
    <w:rsid w:val="75ADD007"/>
    <w:rsid w:val="762D008E"/>
    <w:rsid w:val="769F50B8"/>
    <w:rsid w:val="769F6F98"/>
    <w:rsid w:val="76BA36AE"/>
    <w:rsid w:val="76C70805"/>
    <w:rsid w:val="770FE6AD"/>
    <w:rsid w:val="772A0C8E"/>
    <w:rsid w:val="77A181C1"/>
    <w:rsid w:val="77AC2B25"/>
    <w:rsid w:val="77C3E165"/>
    <w:rsid w:val="783328C8"/>
    <w:rsid w:val="78C40114"/>
    <w:rsid w:val="78DDBAC6"/>
    <w:rsid w:val="790F7639"/>
    <w:rsid w:val="79520FA0"/>
    <w:rsid w:val="7975B24D"/>
    <w:rsid w:val="797D049A"/>
    <w:rsid w:val="79A2907C"/>
    <w:rsid w:val="79A61916"/>
    <w:rsid w:val="79EDAF77"/>
    <w:rsid w:val="7A803F6E"/>
    <w:rsid w:val="7AA6B17D"/>
    <w:rsid w:val="7AF3BBB0"/>
    <w:rsid w:val="7B4E71D3"/>
    <w:rsid w:val="7BB0E489"/>
    <w:rsid w:val="7BB6F14B"/>
    <w:rsid w:val="7BF6E6DF"/>
    <w:rsid w:val="7BF8A9A0"/>
    <w:rsid w:val="7C225758"/>
    <w:rsid w:val="7C36F349"/>
    <w:rsid w:val="7C851FE0"/>
    <w:rsid w:val="7C87FFCF"/>
    <w:rsid w:val="7CE6A1C7"/>
    <w:rsid w:val="7D260F02"/>
    <w:rsid w:val="7DBE5279"/>
    <w:rsid w:val="7DCAE21A"/>
    <w:rsid w:val="7E2F9FB6"/>
    <w:rsid w:val="7E647C67"/>
    <w:rsid w:val="7F1EAB39"/>
    <w:rsid w:val="7F62C70E"/>
    <w:rsid w:val="7F95F54B"/>
    <w:rsid w:val="7FE3DBBD"/>
    <w:rsid w:val="7FEB588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26AA2B60"/>
  <w15:docId w15:val="{611C4B72-E171-43BC-AF0C-D5C7A969185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hAnsiTheme="minorHAnsi" w:eastAsia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semiHidden="1" w:unhideWhenUsed="1" w:qFormat="1"/>
    <w:lsdException w:name="heading 3" w:uiPriority="9" w:semiHidden="1" w:unhideWhenUsed="1" w:qFormat="1"/>
    <w:lsdException w:name="heading 4" w:uiPriority="9" w:semiHidden="1" w:unhideWhenUsed="1" w:qFormat="1"/>
    <w:lsdException w:name="heading 5" w:uiPriority="9" w:semiHidden="1" w:unhideWhenUsed="1" w:qFormat="1"/>
    <w:lsdException w:name="heading 6" w:uiPriority="9" w:semiHidden="1" w:unhideWhenUsed="1" w:qFormat="1"/>
    <w:lsdException w:name="heading 7" w:uiPriority="9" w:semiHidden="1" w:unhideWhenUsed="1" w:qFormat="1"/>
    <w:lsdException w:name="heading 8" w:uiPriority="9" w:semiHidden="1" w:unhideWhenUsed="1" w:qFormat="1"/>
    <w:lsdException w:name="heading 9" w:uiPriority="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uiPriority="39" w:semiHidden="1" w:unhideWhenUsed="1"/>
    <w:lsdException w:name="toc 2" w:uiPriority="39" w:semiHidden="1" w:unhideWhenUsed="1"/>
    <w:lsdException w:name="toc 3" w:uiPriority="39" w:semiHidden="1" w:unhideWhenUsed="1"/>
    <w:lsdException w:name="toc 4" w:uiPriority="39" w:semiHidden="1" w:unhideWhenUsed="1"/>
    <w:lsdException w:name="toc 5" w:uiPriority="39" w:semiHidden="1" w:unhideWhenUsed="1"/>
    <w:lsdException w:name="toc 6" w:uiPriority="39" w:semiHidden="1" w:unhideWhenUsed="1"/>
    <w:lsdException w:name="toc 7" w:uiPriority="39" w:semiHidden="1" w:unhideWhenUsed="1"/>
    <w:lsdException w:name="toc 8" w:uiPriority="39" w:semiHidden="1" w:unhideWhenUsed="1"/>
    <w:lsdException w:name="toc 9" w:uiPriority="3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uiPriority="35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uiPriority="1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uiPriority="37" w:semiHidden="1" w:unhideWhenUsed="1"/>
    <w:lsdException w:name="TOC Heading" w:uiPriority="39" w:semiHidden="1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styleId="Normal" w:default="1">
    <w:name w:val="Normal"/>
    <w:qFormat/>
    <w:rsid w:val="00330298"/>
  </w:style>
  <w:style w:type="character" w:styleId="DefaultParagraphFont" w:default="1">
    <w:name w:val="Default Paragraph Font"/>
    <w:uiPriority w:val="1"/>
    <w:semiHidden/>
    <w:unhideWhenUsed/>
  </w:style>
  <w:style w:type="table" w:styleId="TableNormal" w:default="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styleId="NoList" w:default="1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B92F68"/>
    <w:pPr>
      <w:ind w:left="720"/>
      <w:contextualSpacing/>
    </w:pPr>
  </w:style>
  <w:style w:type="character" w:styleId="CommentReference">
    <w:name w:val="annotation reference"/>
    <w:basedOn w:val="DefaultParagraphFont"/>
    <w:uiPriority w:val="99"/>
    <w:semiHidden/>
    <w:unhideWhenUsed/>
    <w:rsid w:val="00C63137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C63137"/>
    <w:rPr>
      <w:sz w:val="20"/>
      <w:szCs w:val="20"/>
    </w:rPr>
  </w:style>
  <w:style w:type="character" w:styleId="CommentTextChar" w:customStyle="1">
    <w:name w:val="Comment Text Char"/>
    <w:basedOn w:val="DefaultParagraphFont"/>
    <w:link w:val="CommentText"/>
    <w:uiPriority w:val="99"/>
    <w:semiHidden/>
    <w:rsid w:val="00C63137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C63137"/>
    <w:rPr>
      <w:b/>
      <w:bCs/>
    </w:rPr>
  </w:style>
  <w:style w:type="character" w:styleId="CommentSubjectChar" w:customStyle="1">
    <w:name w:val="Comment Subject Char"/>
    <w:basedOn w:val="CommentTextChar"/>
    <w:link w:val="CommentSubject"/>
    <w:uiPriority w:val="99"/>
    <w:semiHidden/>
    <w:rsid w:val="00C63137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C63137"/>
    <w:rPr>
      <w:rFonts w:ascii="Segoe UI" w:hAnsi="Segoe UI" w:cs="Segoe UI"/>
      <w:sz w:val="18"/>
      <w:szCs w:val="18"/>
    </w:rPr>
  </w:style>
  <w:style w:type="character" w:styleId="BalloonTextChar" w:customStyle="1">
    <w:name w:val="Balloon Text Char"/>
    <w:basedOn w:val="DefaultParagraphFont"/>
    <w:link w:val="BalloonText"/>
    <w:uiPriority w:val="99"/>
    <w:semiHidden/>
    <w:rsid w:val="00C63137"/>
    <w:rPr>
      <w:rFonts w:ascii="Segoe UI" w:hAnsi="Segoe UI" w:cs="Segoe UI"/>
      <w:sz w:val="18"/>
      <w:szCs w:val="18"/>
    </w:rPr>
  </w:style>
  <w:style w:type="paragraph" w:styleId="Header">
    <w:name w:val="header"/>
    <w:basedOn w:val="Normal"/>
    <w:link w:val="HeaderChar"/>
    <w:uiPriority w:val="99"/>
    <w:unhideWhenUsed/>
    <w:rsid w:val="00147693"/>
    <w:pPr>
      <w:tabs>
        <w:tab w:val="center" w:pos="4680"/>
        <w:tab w:val="right" w:pos="9360"/>
      </w:tabs>
    </w:pPr>
  </w:style>
  <w:style w:type="character" w:styleId="HeaderChar" w:customStyle="1">
    <w:name w:val="Header Char"/>
    <w:basedOn w:val="DefaultParagraphFont"/>
    <w:link w:val="Header"/>
    <w:uiPriority w:val="99"/>
    <w:rsid w:val="00147693"/>
  </w:style>
  <w:style w:type="paragraph" w:styleId="Footer">
    <w:name w:val="footer"/>
    <w:basedOn w:val="Normal"/>
    <w:link w:val="FooterChar"/>
    <w:uiPriority w:val="99"/>
    <w:unhideWhenUsed/>
    <w:rsid w:val="00147693"/>
    <w:pPr>
      <w:tabs>
        <w:tab w:val="center" w:pos="4680"/>
        <w:tab w:val="right" w:pos="9360"/>
      </w:tabs>
    </w:pPr>
  </w:style>
  <w:style w:type="character" w:styleId="FooterChar" w:customStyle="1">
    <w:name w:val="Footer Char"/>
    <w:basedOn w:val="DefaultParagraphFont"/>
    <w:link w:val="Footer"/>
    <w:uiPriority w:val="99"/>
    <w:rsid w:val="00147693"/>
  </w:style>
  <w:style w:type="character" w:styleId="Hyperlink">
    <w:name w:val="Hyperlink"/>
    <w:basedOn w:val="DefaultParagraphFont"/>
    <w:uiPriority w:val="99"/>
    <w:unhideWhenUsed/>
    <w:rsid w:val="00BE60BC"/>
    <w:rPr>
      <w:color w:val="0563C1" w:themeColor="hyperlink"/>
      <w:u w:val="single"/>
    </w:rPr>
  </w:style>
  <w:style w:type="table" w:styleId="TableGrid">
    <w:name w:val="Table Grid"/>
    <w:basedOn w:val="TableNormal"/>
    <w:uiPriority w:val="59"/>
    <w:rsid w:val="00FB4123"/>
    <w:tblPr>
      <w:tblBorders>
        <w:top w:val="single" w:color="000000" w:themeColor="text1" w:sz="4" w:space="0"/>
        <w:left w:val="single" w:color="000000" w:themeColor="text1" w:sz="4" w:space="0"/>
        <w:bottom w:val="single" w:color="000000" w:themeColor="text1" w:sz="4" w:space="0"/>
        <w:right w:val="single" w:color="000000" w:themeColor="text1" w:sz="4" w:space="0"/>
        <w:insideH w:val="single" w:color="000000" w:themeColor="text1" w:sz="4" w:space="0"/>
        <w:insideV w:val="single" w:color="000000" w:themeColor="text1" w:sz="4" w:space="0"/>
      </w:tblBorders>
    </w:tblPr>
  </w:style>
  <w:style w:type="paragraph" w:styleId="Revision">
    <w:name w:val="Revision"/>
    <w:hidden/>
    <w:uiPriority w:val="99"/>
    <w:semiHidden/>
    <w:rsid w:val="0029471B"/>
  </w:style>
  <w:style w:type="character" w:styleId="UnresolvedMention">
    <w:name w:val="Unresolved Mention"/>
    <w:basedOn w:val="DefaultParagraphFont"/>
    <w:uiPriority w:val="99"/>
    <w:semiHidden/>
    <w:unhideWhenUsed/>
    <w:rsid w:val="002B045E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20297950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&#65279;<?xml version="1.0" encoding="utf-8"?><Relationships xmlns="http://schemas.openxmlformats.org/package/2006/relationships"><Relationship Type="http://schemas.microsoft.com/office/2020/10/relationships/intelligence" Target="intelligence2.xml" Id="rId13" /><Relationship Type="http://schemas.openxmlformats.org/officeDocument/2006/relationships/styles" Target="styles.xml" Id="rId3" /><Relationship Type="http://schemas.openxmlformats.org/officeDocument/2006/relationships/endnotes" Target="endnotes.xml" Id="rId7" /><Relationship Type="http://schemas.openxmlformats.org/officeDocument/2006/relationships/theme" Target="theme/theme1.xml" Id="rId12" /><Relationship Type="http://schemas.openxmlformats.org/officeDocument/2006/relationships/numbering" Target="numbering.xml" Id="rId2" /><Relationship Type="http://schemas.openxmlformats.org/officeDocument/2006/relationships/customXml" Target="../customXml/item1.xml" Id="rId1" /><Relationship Type="http://schemas.openxmlformats.org/officeDocument/2006/relationships/footnotes" Target="footnotes.xml" Id="rId6" /><Relationship Type="http://schemas.openxmlformats.org/officeDocument/2006/relationships/fontTable" Target="fontTable.xml" Id="rId11" /><Relationship Type="http://schemas.openxmlformats.org/officeDocument/2006/relationships/webSettings" Target="webSettings.xml" Id="rId5" /><Relationship Type="http://schemas.openxmlformats.org/officeDocument/2006/relationships/footer" Target="footer1.xml" Id="rId10" /><Relationship Type="http://schemas.openxmlformats.org/officeDocument/2006/relationships/settings" Target="settings.xml" Id="rId4" /><Relationship Type="http://schemas.openxmlformats.org/officeDocument/2006/relationships/header" Target="header1.xml" Id="rId9" /><Relationship Type="http://schemas.openxmlformats.org/officeDocument/2006/relationships/hyperlink" Target="mailto:zionclerk@outlook.com" TargetMode="External" Id="Rdcc4aa4095f5432d" /></Relationships>
</file>

<file path=word/theme/theme1.xml><?xml version="1.0" encoding="utf-8"?>
<a:theme xmlns:a="http://schemas.openxmlformats.org/drawingml/2006/main" xmlns:thm15="http://schemas.microsoft.com/office/thememl/2012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Yu Gothic Light"/>
        <a:font script="Hang" typeface="맑은 고딕"/>
        <a:font script="Hans" typeface="DengXian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Yu Mincho"/>
        <a:font script="Hang" typeface="맑은 고딕"/>
        <a:font script="Hans" typeface="DengXian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82FFD2E7-B4CD-4C1A-BFBC-18AC8C441497}">
  <ds:schemaRefs>
    <ds:schemaRef ds:uri="http://schemas.openxmlformats.org/officeDocument/2006/bibliography"/>
  </ds:schemaRefs>
</ds:datastoreItem>
</file>

<file path=docProps/app.xml><?xml version="1.0" encoding="utf-8"?>
<ap:Properties xmlns="http://schemas.openxmlformats.org/officeDocument/2006/extended-properties" xmlns:vt="http://schemas.openxmlformats.org/officeDocument/2006/docPropsVTypes" xmlns:ap="http://schemas.openxmlformats.org/officeDocument/2006/extended-properties">
  <ap:Template>Normal</ap:Template>
  <ap:Application>Microsoft Word for the web</ap:Application>
  <ap:DocSecurity>0</ap:DocSecurity>
  <ap:ScaleCrop>false</ap:ScaleCrop>
  <ap:Company/>
  <ap:SharedDoc>false</ap:SharedDoc>
  <ap:HyperlinksChanged>false</ap:HyperlinksChanged>
  <ap:AppVersion>16.0000</ap:AppVersion>
  <ap:LinksUpToDate>false</ap:LinksUpToDate>
</ap:Properties>
</file>

<file path=docProps/core.xml><?xml version="1.0" encoding="utf-8"?>
<coreProperties xmlns:dc="http://purl.org/dc/elements/1.1/" xmlns:dcterms="http://purl.org/dc/terms/" xmlns:xsi="http://www.w3.org/2001/XMLSchema-instance" xmlns="http://schemas.openxmlformats.org/package/2006/metadata/core-properties">
  <dc:creator>scott1.cathy1@gmail.com</dc:creator>
  <lastModifiedBy>Jaycee Sabapathy</lastModifiedBy>
  <revision>11</revision>
  <dcterms:created xsi:type="dcterms:W3CDTF">2025-10-09T00:43:00.0000000Z</dcterms:created>
  <dcterms:modified xsi:type="dcterms:W3CDTF">2026-01-14T23:40:30.5181815Z</dcterms:modified>
</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7a724f3f-75b7-4550-8e9e-c072a282f71d</vt:lpwstr>
  </property>
</Properties>
</file>